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15FC49" w14:textId="77777777" w:rsidR="00B55B19" w:rsidRPr="00B55B19" w:rsidRDefault="00B55B19" w:rsidP="00B55B19">
      <w:pPr>
        <w:autoSpaceDE w:val="0"/>
        <w:autoSpaceDN w:val="0"/>
        <w:adjustRightInd w:val="0"/>
        <w:spacing w:after="0" w:line="240" w:lineRule="auto"/>
        <w:jc w:val="center"/>
        <w:rPr>
          <w:rFonts w:cs="Myriad-Bold"/>
          <w:b/>
          <w:bCs/>
          <w:sz w:val="40"/>
          <w:u w:val="single"/>
        </w:rPr>
      </w:pPr>
      <w:r w:rsidRPr="00B55B19">
        <w:rPr>
          <w:rFonts w:cs="Myriad-Bold"/>
          <w:b/>
          <w:bCs/>
          <w:sz w:val="40"/>
          <w:u w:val="single"/>
        </w:rPr>
        <w:t>Spiritual Umbrellas: God’s Authority</w:t>
      </w:r>
    </w:p>
    <w:p w14:paraId="1C7C3791" w14:textId="77777777" w:rsidR="00B55B19" w:rsidRDefault="00B55B19" w:rsidP="00B55B19">
      <w:pPr>
        <w:autoSpaceDE w:val="0"/>
        <w:autoSpaceDN w:val="0"/>
        <w:adjustRightInd w:val="0"/>
        <w:spacing w:after="0" w:line="240" w:lineRule="auto"/>
        <w:jc w:val="center"/>
        <w:rPr>
          <w:rFonts w:cs="Myriad-Bold"/>
          <w:bCs/>
          <w:sz w:val="20"/>
        </w:rPr>
      </w:pPr>
      <w:r w:rsidRPr="00B55B19">
        <w:rPr>
          <w:rFonts w:cs="Myriad-Bold"/>
          <w:bCs/>
          <w:sz w:val="20"/>
        </w:rPr>
        <w:t>Joel Traylor II</w:t>
      </w:r>
      <w:r>
        <w:rPr>
          <w:rFonts w:cs="Myriad-Bold"/>
          <w:bCs/>
          <w:sz w:val="20"/>
        </w:rPr>
        <w:tab/>
      </w:r>
      <w:r>
        <w:rPr>
          <w:rFonts w:cs="Myriad-Bold"/>
          <w:bCs/>
          <w:sz w:val="20"/>
        </w:rPr>
        <w:tab/>
      </w:r>
      <w:r w:rsidRPr="00B55B19">
        <w:rPr>
          <w:rFonts w:cs="Myriad-Bold"/>
          <w:bCs/>
          <w:sz w:val="20"/>
        </w:rPr>
        <w:tab/>
        <w:t>11/6/2016</w:t>
      </w:r>
    </w:p>
    <w:p w14:paraId="646C6E3F" w14:textId="77777777" w:rsidR="00B55B19" w:rsidRPr="00B55B19" w:rsidRDefault="00B55B19" w:rsidP="00B55B19">
      <w:pPr>
        <w:autoSpaceDE w:val="0"/>
        <w:autoSpaceDN w:val="0"/>
        <w:adjustRightInd w:val="0"/>
        <w:spacing w:after="0" w:line="240" w:lineRule="auto"/>
        <w:jc w:val="center"/>
        <w:rPr>
          <w:rFonts w:cs="Myriad-Bold"/>
          <w:bCs/>
          <w:sz w:val="20"/>
        </w:rPr>
      </w:pPr>
    </w:p>
    <w:p w14:paraId="2ECE460C" w14:textId="77777777" w:rsidR="00325AE8" w:rsidRPr="00CF64F9" w:rsidRDefault="00325AE8" w:rsidP="00325AE8">
      <w:pPr>
        <w:autoSpaceDE w:val="0"/>
        <w:autoSpaceDN w:val="0"/>
        <w:adjustRightInd w:val="0"/>
        <w:spacing w:after="0" w:line="240" w:lineRule="auto"/>
        <w:rPr>
          <w:rFonts w:cs="Myriad-Bold"/>
          <w:b/>
          <w:bCs/>
          <w:sz w:val="28"/>
        </w:rPr>
      </w:pPr>
      <w:r w:rsidRPr="00CF64F9">
        <w:rPr>
          <w:rFonts w:cs="Myriad-Bold"/>
          <w:b/>
          <w:bCs/>
          <w:sz w:val="28"/>
        </w:rPr>
        <w:t xml:space="preserve">We cannot understand who God is without understanding </w:t>
      </w:r>
      <w:r w:rsidR="00CF64F9">
        <w:rPr>
          <w:rFonts w:cs="Myriad-Bold"/>
          <w:b/>
          <w:bCs/>
          <w:sz w:val="28"/>
        </w:rPr>
        <w:t>His</w:t>
      </w:r>
      <w:r w:rsidRPr="00CF64F9">
        <w:rPr>
          <w:rFonts w:cs="Myriad-Bold"/>
          <w:b/>
          <w:bCs/>
          <w:sz w:val="28"/>
        </w:rPr>
        <w:t xml:space="preserve"> attributes.</w:t>
      </w:r>
    </w:p>
    <w:p w14:paraId="3A620810" w14:textId="77777777" w:rsidR="00325AE8" w:rsidRPr="00325AE8" w:rsidRDefault="00325AE8" w:rsidP="00325AE8">
      <w:pPr>
        <w:autoSpaceDE w:val="0"/>
        <w:autoSpaceDN w:val="0"/>
        <w:adjustRightInd w:val="0"/>
        <w:spacing w:after="0" w:line="240" w:lineRule="auto"/>
        <w:rPr>
          <w:rFonts w:cs="AGaramond-Regular"/>
        </w:rPr>
      </w:pPr>
      <w:r w:rsidRPr="00325AE8">
        <w:rPr>
          <w:rFonts w:cs="AGaramond-Regular"/>
        </w:rPr>
        <w:t>A. W. Tozer said, “What comes to mind when you think of God is the most important thing about you.”</w:t>
      </w:r>
    </w:p>
    <w:p w14:paraId="5DDC0F26" w14:textId="77777777" w:rsidR="00325AE8" w:rsidRPr="00325AE8" w:rsidRDefault="00325AE8" w:rsidP="00325AE8">
      <w:pPr>
        <w:autoSpaceDE w:val="0"/>
        <w:autoSpaceDN w:val="0"/>
        <w:adjustRightInd w:val="0"/>
        <w:spacing w:after="0" w:line="240" w:lineRule="auto"/>
        <w:rPr>
          <w:rFonts w:cs="Myriad-Bold"/>
          <w:b/>
          <w:bCs/>
        </w:rPr>
      </w:pPr>
    </w:p>
    <w:p w14:paraId="5E3E0DA1" w14:textId="77777777" w:rsidR="00325AE8" w:rsidRPr="00CF64F9" w:rsidRDefault="00325AE8" w:rsidP="00325AE8">
      <w:pPr>
        <w:autoSpaceDE w:val="0"/>
        <w:autoSpaceDN w:val="0"/>
        <w:adjustRightInd w:val="0"/>
        <w:spacing w:after="0" w:line="240" w:lineRule="auto"/>
        <w:rPr>
          <w:rFonts w:cs="Myriad-Bold"/>
          <w:b/>
          <w:bCs/>
          <w:sz w:val="28"/>
        </w:rPr>
      </w:pPr>
      <w:r w:rsidRPr="00CF64F9">
        <w:rPr>
          <w:rFonts w:cs="Myriad-Bold"/>
          <w:b/>
          <w:bCs/>
          <w:sz w:val="28"/>
        </w:rPr>
        <w:t>Attribute of eternality:</w:t>
      </w:r>
    </w:p>
    <w:p w14:paraId="0D9DB7C0" w14:textId="77777777" w:rsidR="00325AE8" w:rsidRPr="00325AE8" w:rsidRDefault="00325AE8" w:rsidP="00325AE8">
      <w:pPr>
        <w:autoSpaceDE w:val="0"/>
        <w:autoSpaceDN w:val="0"/>
        <w:adjustRightInd w:val="0"/>
        <w:spacing w:after="0" w:line="240" w:lineRule="auto"/>
        <w:rPr>
          <w:rFonts w:cs="AGaramond-Regular"/>
        </w:rPr>
      </w:pPr>
      <w:r w:rsidRPr="00325AE8">
        <w:rPr>
          <w:rFonts w:cs="AGaramond-Regular"/>
        </w:rPr>
        <w:t>“God is present in all time, and therefore all time is present to God.” (Grenz)</w:t>
      </w:r>
    </w:p>
    <w:p w14:paraId="769F078E" w14:textId="77777777" w:rsidR="00325AE8" w:rsidRPr="00325AE8" w:rsidRDefault="00325AE8" w:rsidP="00325AE8">
      <w:pPr>
        <w:spacing w:after="0" w:line="240" w:lineRule="auto"/>
        <w:rPr>
          <w:rFonts w:cs="AGaramond-Regular"/>
        </w:rPr>
      </w:pPr>
      <w:r w:rsidRPr="00325AE8">
        <w:rPr>
          <w:rFonts w:cs="AGaramond-Regular"/>
        </w:rPr>
        <w:t xml:space="preserve">“God, being eternal, has no beginning or end or succession of events in </w:t>
      </w:r>
      <w:r w:rsidR="00CF64F9">
        <w:rPr>
          <w:rFonts w:cs="AGaramond-Regular"/>
        </w:rPr>
        <w:t>His</w:t>
      </w:r>
      <w:r w:rsidRPr="00325AE8">
        <w:rPr>
          <w:rFonts w:cs="AGaramond-Regular"/>
        </w:rPr>
        <w:t xml:space="preserve"> own being.” (Grudem)</w:t>
      </w:r>
    </w:p>
    <w:p w14:paraId="4DF1C560" w14:textId="77777777" w:rsidR="00325AE8" w:rsidRPr="009829AF" w:rsidRDefault="00325AE8" w:rsidP="00325AE8">
      <w:pPr>
        <w:spacing w:after="0" w:line="240" w:lineRule="auto"/>
        <w:rPr>
          <w:rFonts w:cs="AGaramond-Regular"/>
          <w:sz w:val="20"/>
          <w:szCs w:val="20"/>
        </w:rPr>
      </w:pPr>
      <w:r w:rsidRPr="009829AF">
        <w:rPr>
          <w:rFonts w:cs="AGaramond-Regular"/>
          <w:sz w:val="20"/>
          <w:szCs w:val="20"/>
        </w:rPr>
        <w:t>Read Psalm 90:2; 102:27; Isaiah 57:15; 1 Timothy 1:17.</w:t>
      </w:r>
    </w:p>
    <w:p w14:paraId="4F2DD834" w14:textId="77777777" w:rsidR="00325AE8" w:rsidRPr="00325AE8" w:rsidRDefault="00325AE8" w:rsidP="00325AE8">
      <w:pPr>
        <w:spacing w:after="0" w:line="240" w:lineRule="auto"/>
        <w:rPr>
          <w:rFonts w:cs="AGaramond-Regular"/>
        </w:rPr>
      </w:pPr>
    </w:p>
    <w:p w14:paraId="2CCC250C" w14:textId="77777777" w:rsidR="00325AE8" w:rsidRPr="00CF64F9" w:rsidRDefault="00325AE8" w:rsidP="00325AE8">
      <w:pPr>
        <w:autoSpaceDE w:val="0"/>
        <w:autoSpaceDN w:val="0"/>
        <w:adjustRightInd w:val="0"/>
        <w:spacing w:after="0" w:line="240" w:lineRule="auto"/>
        <w:rPr>
          <w:rFonts w:cs="Myriad-Bold"/>
          <w:b/>
          <w:bCs/>
          <w:sz w:val="28"/>
        </w:rPr>
      </w:pPr>
      <w:r w:rsidRPr="00CF64F9">
        <w:rPr>
          <w:rFonts w:cs="Myriad-Bold"/>
          <w:b/>
          <w:bCs/>
          <w:sz w:val="28"/>
        </w:rPr>
        <w:t xml:space="preserve">Attribute of </w:t>
      </w:r>
      <w:r w:rsidR="00B55B19">
        <w:rPr>
          <w:rFonts w:cs="Myriad-Bold"/>
          <w:b/>
          <w:bCs/>
          <w:sz w:val="28"/>
        </w:rPr>
        <w:t>_____________________</w:t>
      </w:r>
      <w:r w:rsidRPr="00CF64F9">
        <w:rPr>
          <w:rFonts w:cs="Myriad-Bold"/>
          <w:b/>
          <w:bCs/>
          <w:sz w:val="28"/>
        </w:rPr>
        <w:t>:</w:t>
      </w:r>
    </w:p>
    <w:p w14:paraId="2EB61540" w14:textId="77777777" w:rsidR="00325AE8" w:rsidRPr="00325AE8" w:rsidRDefault="00325AE8" w:rsidP="00325AE8">
      <w:pPr>
        <w:autoSpaceDE w:val="0"/>
        <w:autoSpaceDN w:val="0"/>
        <w:adjustRightInd w:val="0"/>
        <w:spacing w:after="0" w:line="240" w:lineRule="auto"/>
        <w:rPr>
          <w:rFonts w:cs="AGaramond-Regular"/>
        </w:rPr>
      </w:pPr>
      <w:r w:rsidRPr="00325AE8">
        <w:rPr>
          <w:rFonts w:cs="AGaramond-Regular"/>
        </w:rPr>
        <w:t>“God does not need us or the rest of creation for anything.” (Grudem)</w:t>
      </w:r>
    </w:p>
    <w:p w14:paraId="1A5A1490" w14:textId="77777777" w:rsidR="00325AE8" w:rsidRPr="009829AF" w:rsidRDefault="00325AE8" w:rsidP="00325AE8">
      <w:pPr>
        <w:autoSpaceDE w:val="0"/>
        <w:autoSpaceDN w:val="0"/>
        <w:adjustRightInd w:val="0"/>
        <w:spacing w:after="0" w:line="240" w:lineRule="auto"/>
        <w:rPr>
          <w:rFonts w:cs="AGaramond-Regular"/>
          <w:sz w:val="20"/>
          <w:szCs w:val="20"/>
        </w:rPr>
      </w:pPr>
      <w:r w:rsidRPr="009829AF">
        <w:rPr>
          <w:rFonts w:cs="AGaramond-Regular"/>
          <w:sz w:val="20"/>
          <w:szCs w:val="20"/>
        </w:rPr>
        <w:t>Read John 5:26 and Acts 17:24–25.</w:t>
      </w:r>
    </w:p>
    <w:p w14:paraId="0CD3A9C3" w14:textId="77777777" w:rsidR="00325AE8" w:rsidRPr="00325AE8" w:rsidRDefault="00325AE8" w:rsidP="00325AE8">
      <w:pPr>
        <w:autoSpaceDE w:val="0"/>
        <w:autoSpaceDN w:val="0"/>
        <w:adjustRightInd w:val="0"/>
        <w:spacing w:after="0" w:line="240" w:lineRule="auto"/>
        <w:rPr>
          <w:rFonts w:cs="Myriad-Bold"/>
          <w:b/>
          <w:bCs/>
        </w:rPr>
      </w:pPr>
    </w:p>
    <w:p w14:paraId="2F246253" w14:textId="77777777" w:rsidR="00325AE8" w:rsidRPr="00CF64F9" w:rsidRDefault="00325AE8" w:rsidP="00325AE8">
      <w:pPr>
        <w:autoSpaceDE w:val="0"/>
        <w:autoSpaceDN w:val="0"/>
        <w:adjustRightInd w:val="0"/>
        <w:spacing w:after="0" w:line="240" w:lineRule="auto"/>
        <w:rPr>
          <w:rFonts w:cs="Myriad-Bold"/>
          <w:b/>
          <w:bCs/>
          <w:sz w:val="28"/>
        </w:rPr>
      </w:pPr>
      <w:r w:rsidRPr="00CF64F9">
        <w:rPr>
          <w:rFonts w:cs="Myriad-Bold"/>
          <w:b/>
          <w:bCs/>
          <w:sz w:val="28"/>
        </w:rPr>
        <w:t xml:space="preserve">Attribute of being </w:t>
      </w:r>
      <w:r w:rsidR="00B55B19">
        <w:rPr>
          <w:rFonts w:cs="Myriad-Bold"/>
          <w:b/>
          <w:bCs/>
          <w:sz w:val="28"/>
        </w:rPr>
        <w:t>________________</w:t>
      </w:r>
      <w:r w:rsidRPr="00CF64F9">
        <w:rPr>
          <w:rFonts w:cs="Myriad-Bold"/>
          <w:b/>
          <w:bCs/>
          <w:sz w:val="28"/>
        </w:rPr>
        <w:t>:</w:t>
      </w:r>
    </w:p>
    <w:p w14:paraId="21DCE4BE" w14:textId="77777777" w:rsidR="00325AE8" w:rsidRPr="00325AE8" w:rsidRDefault="00325AE8" w:rsidP="00325AE8">
      <w:pPr>
        <w:autoSpaceDE w:val="0"/>
        <w:autoSpaceDN w:val="0"/>
        <w:adjustRightInd w:val="0"/>
        <w:spacing w:after="0" w:line="240" w:lineRule="auto"/>
        <w:rPr>
          <w:rFonts w:cs="AGaramond-Regular"/>
        </w:rPr>
      </w:pPr>
      <w:r w:rsidRPr="00325AE8">
        <w:rPr>
          <w:rFonts w:cs="AGaramond-Regular"/>
        </w:rPr>
        <w:t xml:space="preserve">“God is unlimited, unbounded. There is no confinement, no limitation. He transcends everything in </w:t>
      </w:r>
      <w:r w:rsidR="00CF64F9">
        <w:rPr>
          <w:rFonts w:cs="AGaramond-Regular"/>
        </w:rPr>
        <w:t>His</w:t>
      </w:r>
      <w:r w:rsidRPr="00325AE8">
        <w:rPr>
          <w:rFonts w:cs="AGaramond-Regular"/>
        </w:rPr>
        <w:t xml:space="preserve"> creation.” (Williams)</w:t>
      </w:r>
    </w:p>
    <w:p w14:paraId="324017A7" w14:textId="77777777" w:rsidR="00325AE8" w:rsidRPr="009829AF" w:rsidRDefault="00325AE8" w:rsidP="00325AE8">
      <w:pPr>
        <w:autoSpaceDE w:val="0"/>
        <w:autoSpaceDN w:val="0"/>
        <w:adjustRightInd w:val="0"/>
        <w:spacing w:after="0" w:line="240" w:lineRule="auto"/>
        <w:rPr>
          <w:sz w:val="20"/>
          <w:szCs w:val="20"/>
        </w:rPr>
      </w:pPr>
      <w:r w:rsidRPr="009829AF">
        <w:rPr>
          <w:rFonts w:cs="AGaramond-Regular"/>
          <w:sz w:val="20"/>
          <w:szCs w:val="20"/>
        </w:rPr>
        <w:t>Read Genesis 14:18–22; 1 Kings 8:27; Psalm 145:3; Nehemiah 9:5; Romans 11:33; 1 Corinthians 2:10–12.</w:t>
      </w:r>
    </w:p>
    <w:p w14:paraId="5FD83835" w14:textId="77777777" w:rsidR="00325AE8" w:rsidRPr="00325AE8" w:rsidRDefault="00325AE8" w:rsidP="00325AE8">
      <w:pPr>
        <w:autoSpaceDE w:val="0"/>
        <w:autoSpaceDN w:val="0"/>
        <w:adjustRightInd w:val="0"/>
        <w:spacing w:after="0" w:line="240" w:lineRule="auto"/>
        <w:rPr>
          <w:rFonts w:cs="Myriad-Bold"/>
          <w:b/>
          <w:bCs/>
        </w:rPr>
      </w:pPr>
    </w:p>
    <w:p w14:paraId="04F14198" w14:textId="77777777" w:rsidR="00325AE8" w:rsidRPr="00CF64F9" w:rsidRDefault="00325AE8" w:rsidP="00325AE8">
      <w:pPr>
        <w:autoSpaceDE w:val="0"/>
        <w:autoSpaceDN w:val="0"/>
        <w:adjustRightInd w:val="0"/>
        <w:spacing w:after="0" w:line="240" w:lineRule="auto"/>
        <w:rPr>
          <w:rFonts w:cs="Myriad-Bold"/>
          <w:b/>
          <w:bCs/>
          <w:sz w:val="28"/>
        </w:rPr>
      </w:pPr>
      <w:r w:rsidRPr="00CF64F9">
        <w:rPr>
          <w:rFonts w:cs="Myriad-Bold"/>
          <w:b/>
          <w:bCs/>
          <w:sz w:val="28"/>
        </w:rPr>
        <w:t xml:space="preserve">Attribute of being </w:t>
      </w:r>
      <w:r w:rsidR="00B55B19">
        <w:rPr>
          <w:rFonts w:cs="Myriad-Bold"/>
          <w:b/>
          <w:bCs/>
          <w:sz w:val="28"/>
        </w:rPr>
        <w:t>O</w:t>
      </w:r>
      <w:r w:rsidRPr="00CF64F9">
        <w:rPr>
          <w:rFonts w:cs="Myriad-Bold"/>
          <w:b/>
          <w:bCs/>
          <w:sz w:val="28"/>
        </w:rPr>
        <w:t>mni</w:t>
      </w:r>
      <w:r w:rsidR="00B55B19">
        <w:rPr>
          <w:rFonts w:cs="Myriad-Bold"/>
          <w:b/>
          <w:bCs/>
          <w:sz w:val="28"/>
        </w:rPr>
        <w:t>______________</w:t>
      </w:r>
      <w:r w:rsidRPr="00CF64F9">
        <w:rPr>
          <w:rFonts w:cs="Myriad-Bold"/>
          <w:b/>
          <w:bCs/>
          <w:sz w:val="28"/>
        </w:rPr>
        <w:t>:</w:t>
      </w:r>
    </w:p>
    <w:p w14:paraId="366E0CC2" w14:textId="77777777" w:rsidR="00325AE8" w:rsidRPr="00325AE8" w:rsidRDefault="00325AE8" w:rsidP="00325AE8">
      <w:pPr>
        <w:autoSpaceDE w:val="0"/>
        <w:autoSpaceDN w:val="0"/>
        <w:adjustRightInd w:val="0"/>
        <w:spacing w:after="0" w:line="240" w:lineRule="auto"/>
        <w:rPr>
          <w:rFonts w:cs="AGaramond-Regular"/>
        </w:rPr>
      </w:pPr>
      <w:r w:rsidRPr="00325AE8">
        <w:rPr>
          <w:rFonts w:cs="AGaramond-Regular"/>
        </w:rPr>
        <w:t>“All things are present to God in of themselves, whether they be events past, present, or future.” (Grenz)</w:t>
      </w:r>
    </w:p>
    <w:p w14:paraId="36EC2C38" w14:textId="77777777" w:rsidR="00325AE8" w:rsidRPr="009829AF" w:rsidRDefault="00325AE8" w:rsidP="00325AE8">
      <w:pPr>
        <w:spacing w:after="0" w:line="240" w:lineRule="auto"/>
        <w:rPr>
          <w:rFonts w:cs="AGaramond-Regular"/>
          <w:sz w:val="20"/>
          <w:szCs w:val="20"/>
        </w:rPr>
      </w:pPr>
      <w:r w:rsidRPr="009829AF">
        <w:rPr>
          <w:rFonts w:cs="AGaramond-Regular"/>
          <w:sz w:val="20"/>
          <w:szCs w:val="20"/>
        </w:rPr>
        <w:t>Read 1 Kings 8:27; Psalm 139:7–10; Jeremiah 23:23–24; Colossians 1:17.</w:t>
      </w:r>
    </w:p>
    <w:p w14:paraId="1D692D99" w14:textId="77777777" w:rsidR="00325AE8" w:rsidRDefault="00325AE8" w:rsidP="00325AE8">
      <w:pPr>
        <w:autoSpaceDE w:val="0"/>
        <w:autoSpaceDN w:val="0"/>
        <w:adjustRightInd w:val="0"/>
        <w:spacing w:after="0" w:line="240" w:lineRule="auto"/>
        <w:rPr>
          <w:rFonts w:cs="Myriad-Bold"/>
          <w:b/>
          <w:bCs/>
        </w:rPr>
      </w:pPr>
    </w:p>
    <w:p w14:paraId="67070479" w14:textId="77777777" w:rsidR="00325AE8" w:rsidRPr="00CF64F9" w:rsidRDefault="00325AE8" w:rsidP="00325AE8">
      <w:pPr>
        <w:autoSpaceDE w:val="0"/>
        <w:autoSpaceDN w:val="0"/>
        <w:adjustRightInd w:val="0"/>
        <w:spacing w:after="0" w:line="240" w:lineRule="auto"/>
        <w:rPr>
          <w:rFonts w:cs="Myriad-Bold"/>
          <w:b/>
          <w:bCs/>
          <w:sz w:val="28"/>
        </w:rPr>
      </w:pPr>
      <w:r w:rsidRPr="00CF64F9">
        <w:rPr>
          <w:rFonts w:cs="Myriad-Bold"/>
          <w:b/>
          <w:bCs/>
          <w:sz w:val="28"/>
        </w:rPr>
        <w:t>Attribute of Omni</w:t>
      </w:r>
      <w:r w:rsidR="00B55B19">
        <w:rPr>
          <w:rFonts w:cs="Myriad-Bold"/>
          <w:b/>
          <w:bCs/>
          <w:sz w:val="28"/>
        </w:rPr>
        <w:t>______________</w:t>
      </w:r>
      <w:r w:rsidRPr="00CF64F9">
        <w:rPr>
          <w:rFonts w:cs="Myriad-Bold"/>
          <w:b/>
          <w:bCs/>
          <w:sz w:val="28"/>
        </w:rPr>
        <w:t>:</w:t>
      </w:r>
    </w:p>
    <w:p w14:paraId="13437126" w14:textId="77777777" w:rsidR="00325AE8" w:rsidRPr="00325AE8" w:rsidRDefault="00325AE8" w:rsidP="00325AE8">
      <w:pPr>
        <w:autoSpaceDE w:val="0"/>
        <w:autoSpaceDN w:val="0"/>
        <w:adjustRightInd w:val="0"/>
        <w:spacing w:after="0" w:line="240" w:lineRule="auto"/>
        <w:rPr>
          <w:rFonts w:cs="AGaramond-Regular"/>
        </w:rPr>
      </w:pPr>
      <w:r w:rsidRPr="00325AE8">
        <w:rPr>
          <w:rFonts w:cs="AGaramond-Regular"/>
        </w:rPr>
        <w:t xml:space="preserve">“Omnipotence is God’s ability to bring completion to </w:t>
      </w:r>
      <w:r w:rsidR="00CF64F9">
        <w:rPr>
          <w:rFonts w:cs="AGaramond-Regular"/>
        </w:rPr>
        <w:t>His</w:t>
      </w:r>
      <w:r w:rsidRPr="00325AE8">
        <w:rPr>
          <w:rFonts w:cs="AGaramond-Regular"/>
        </w:rPr>
        <w:t xml:space="preserve"> design for creation.” (Grenz)</w:t>
      </w:r>
    </w:p>
    <w:p w14:paraId="1D587475" w14:textId="77777777" w:rsidR="00325AE8" w:rsidRPr="009829AF" w:rsidRDefault="00325AE8" w:rsidP="009829AF">
      <w:pPr>
        <w:spacing w:after="0" w:line="240" w:lineRule="auto"/>
        <w:rPr>
          <w:rFonts w:cs="AGaramond-Regular"/>
          <w:sz w:val="20"/>
          <w:szCs w:val="20"/>
        </w:rPr>
      </w:pPr>
      <w:r w:rsidRPr="009829AF">
        <w:rPr>
          <w:rFonts w:cs="AGaramond-Regular"/>
          <w:sz w:val="20"/>
          <w:szCs w:val="20"/>
        </w:rPr>
        <w:t>Read Genesis 18:14; Jeremiah 32:17; Matthew 19:26; Ephesians 3:20.</w:t>
      </w:r>
    </w:p>
    <w:p w14:paraId="65786213" w14:textId="77777777" w:rsidR="00B55B19" w:rsidRDefault="00B55B19" w:rsidP="00325AE8">
      <w:pPr>
        <w:autoSpaceDE w:val="0"/>
        <w:autoSpaceDN w:val="0"/>
        <w:adjustRightInd w:val="0"/>
        <w:spacing w:after="0" w:line="240" w:lineRule="auto"/>
        <w:rPr>
          <w:rFonts w:cs="Myriad-Bold"/>
          <w:b/>
          <w:bCs/>
          <w:sz w:val="28"/>
        </w:rPr>
      </w:pPr>
    </w:p>
    <w:p w14:paraId="56576E3C" w14:textId="77777777" w:rsidR="00325AE8" w:rsidRPr="00CF64F9" w:rsidRDefault="00325AE8" w:rsidP="00325AE8">
      <w:pPr>
        <w:autoSpaceDE w:val="0"/>
        <w:autoSpaceDN w:val="0"/>
        <w:adjustRightInd w:val="0"/>
        <w:spacing w:after="0" w:line="240" w:lineRule="auto"/>
        <w:rPr>
          <w:rFonts w:cs="AGaramond-Regular"/>
          <w:sz w:val="28"/>
        </w:rPr>
      </w:pPr>
      <w:r w:rsidRPr="00CF64F9">
        <w:rPr>
          <w:rFonts w:cs="Myriad-Bold"/>
          <w:b/>
          <w:bCs/>
          <w:sz w:val="28"/>
        </w:rPr>
        <w:t xml:space="preserve">Attribute of </w:t>
      </w:r>
      <w:r w:rsidR="00B55B19">
        <w:rPr>
          <w:rFonts w:cs="Myriad-Bold"/>
          <w:b/>
          <w:bCs/>
          <w:sz w:val="28"/>
        </w:rPr>
        <w:t>________________</w:t>
      </w:r>
      <w:r w:rsidRPr="00CF64F9">
        <w:rPr>
          <w:rFonts w:cs="Myriad-Bold"/>
          <w:b/>
          <w:bCs/>
          <w:sz w:val="28"/>
        </w:rPr>
        <w:t>:</w:t>
      </w:r>
    </w:p>
    <w:p w14:paraId="732CCCE2" w14:textId="77777777" w:rsidR="00325AE8" w:rsidRPr="00325AE8" w:rsidRDefault="00325AE8" w:rsidP="00325AE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AGaramond-Regular"/>
        </w:rPr>
      </w:pPr>
      <w:r w:rsidRPr="00325AE8">
        <w:rPr>
          <w:rFonts w:cs="AGaramond-Bold"/>
          <w:b/>
          <w:bCs/>
        </w:rPr>
        <w:t>Wise</w:t>
      </w:r>
      <w:r w:rsidR="00CF64F9">
        <w:rPr>
          <w:rFonts w:cs="AGaramond-Bold"/>
          <w:b/>
          <w:bCs/>
        </w:rPr>
        <w:t xml:space="preserve"> </w:t>
      </w:r>
      <w:r w:rsidRPr="00325AE8">
        <w:rPr>
          <w:rFonts w:cs="AGaramond-Regular"/>
        </w:rPr>
        <w:t>—</w:t>
      </w:r>
      <w:r w:rsidR="00CF64F9">
        <w:rPr>
          <w:rFonts w:cs="AGaramond-Regular"/>
        </w:rPr>
        <w:t xml:space="preserve"> </w:t>
      </w:r>
      <w:r w:rsidRPr="00325AE8">
        <w:rPr>
          <w:rFonts w:cs="AGaramond-Regular"/>
        </w:rPr>
        <w:t>“God always chooses the best goals and the best means to those goals.” (Grudem)</w:t>
      </w:r>
    </w:p>
    <w:p w14:paraId="18BCF92F" w14:textId="77777777" w:rsidR="00325AE8" w:rsidRPr="00325AE8" w:rsidRDefault="00325AE8" w:rsidP="00CF64F9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810"/>
        <w:rPr>
          <w:rFonts w:cs="AGaramond-Regular"/>
        </w:rPr>
      </w:pPr>
      <w:r w:rsidRPr="00325AE8">
        <w:rPr>
          <w:rFonts w:cs="AGaramond-Regular"/>
        </w:rPr>
        <w:t>The Hebraic understa</w:t>
      </w:r>
      <w:bookmarkStart w:id="0" w:name="_GoBack"/>
      <w:bookmarkEnd w:id="0"/>
      <w:r w:rsidRPr="00325AE8">
        <w:rPr>
          <w:rFonts w:cs="AGaramond-Regular"/>
        </w:rPr>
        <w:t>nding of wisdom was both intellectual and practical.</w:t>
      </w:r>
    </w:p>
    <w:p w14:paraId="24B035F3" w14:textId="77777777" w:rsidR="00325AE8" w:rsidRPr="009829AF" w:rsidRDefault="00325AE8" w:rsidP="00CF64F9">
      <w:pPr>
        <w:pStyle w:val="ListParagraph"/>
        <w:numPr>
          <w:ilvl w:val="1"/>
          <w:numId w:val="1"/>
        </w:numPr>
        <w:spacing w:after="0" w:line="240" w:lineRule="auto"/>
        <w:ind w:left="810"/>
        <w:rPr>
          <w:rFonts w:cs="AGaramond-Regular"/>
          <w:sz w:val="20"/>
          <w:szCs w:val="20"/>
        </w:rPr>
      </w:pPr>
      <w:r w:rsidRPr="009829AF">
        <w:rPr>
          <w:rFonts w:cs="AGaramond-Regular"/>
          <w:sz w:val="20"/>
          <w:szCs w:val="20"/>
        </w:rPr>
        <w:t>Read Job 9:4; Romans 8:28; 16:27; James 1:5.</w:t>
      </w:r>
    </w:p>
    <w:p w14:paraId="171275C2" w14:textId="77777777" w:rsidR="00CF64F9" w:rsidRPr="00CF64F9" w:rsidRDefault="00CF64F9" w:rsidP="00CF64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="AGaramond-Regular"/>
        </w:rPr>
      </w:pPr>
    </w:p>
    <w:p w14:paraId="3A3C5C15" w14:textId="77777777" w:rsidR="00325AE8" w:rsidRPr="00325AE8" w:rsidRDefault="00325AE8" w:rsidP="00325AE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AGaramond-Regular"/>
        </w:rPr>
      </w:pPr>
      <w:r w:rsidRPr="00325AE8">
        <w:rPr>
          <w:rFonts w:cs="AGaramond-Bold"/>
          <w:b/>
          <w:bCs/>
        </w:rPr>
        <w:t>Good</w:t>
      </w:r>
      <w:r w:rsidR="00CF64F9">
        <w:rPr>
          <w:rFonts w:cs="AGaramond-Bold"/>
          <w:b/>
          <w:bCs/>
        </w:rPr>
        <w:t xml:space="preserve"> </w:t>
      </w:r>
      <w:r w:rsidRPr="00325AE8">
        <w:rPr>
          <w:rFonts w:cs="AGaramond-Regular"/>
        </w:rPr>
        <w:t>—</w:t>
      </w:r>
      <w:r w:rsidR="00CF64F9">
        <w:rPr>
          <w:rFonts w:cs="AGaramond-Regular"/>
        </w:rPr>
        <w:t xml:space="preserve"> </w:t>
      </w:r>
      <w:r w:rsidRPr="00325AE8">
        <w:rPr>
          <w:rFonts w:cs="AGaramond-Regular"/>
        </w:rPr>
        <w:t>“God is the final standard of good, and all God is and does is worthy of approval.” (Grudem)</w:t>
      </w:r>
    </w:p>
    <w:p w14:paraId="38A56BD8" w14:textId="77777777" w:rsidR="00325AE8" w:rsidRPr="009829AF" w:rsidRDefault="00325AE8" w:rsidP="00B55B19">
      <w:pPr>
        <w:pStyle w:val="ListParagraph"/>
        <w:numPr>
          <w:ilvl w:val="1"/>
          <w:numId w:val="1"/>
        </w:numPr>
        <w:spacing w:after="0" w:line="240" w:lineRule="auto"/>
        <w:ind w:left="810"/>
        <w:rPr>
          <w:rFonts w:cs="AGaramond-Regular"/>
          <w:sz w:val="20"/>
          <w:szCs w:val="20"/>
        </w:rPr>
      </w:pPr>
      <w:r w:rsidRPr="009829AF">
        <w:rPr>
          <w:rFonts w:cs="AGaramond-Regular"/>
          <w:sz w:val="20"/>
          <w:szCs w:val="20"/>
        </w:rPr>
        <w:t>Read Psalm 100:5; 106:1; Luke 18:19.</w:t>
      </w:r>
    </w:p>
    <w:p w14:paraId="3D270B9F" w14:textId="77777777" w:rsidR="00CF64F9" w:rsidRPr="00325AE8" w:rsidRDefault="00CF64F9" w:rsidP="00CF64F9">
      <w:pPr>
        <w:pStyle w:val="ListParagraph"/>
        <w:spacing w:after="0" w:line="240" w:lineRule="auto"/>
        <w:ind w:left="360"/>
        <w:rPr>
          <w:rFonts w:cs="AGaramond-Regular"/>
        </w:rPr>
      </w:pPr>
    </w:p>
    <w:p w14:paraId="1DF5978C" w14:textId="77777777" w:rsidR="00325AE8" w:rsidRDefault="00325AE8" w:rsidP="00325AE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AGaramond-Regular"/>
        </w:rPr>
      </w:pPr>
      <w:r w:rsidRPr="00325AE8">
        <w:rPr>
          <w:rFonts w:cs="AGaramond-Bold"/>
          <w:b/>
          <w:bCs/>
        </w:rPr>
        <w:t xml:space="preserve">Righteous and Just </w:t>
      </w:r>
      <w:r w:rsidRPr="00325AE8">
        <w:rPr>
          <w:rFonts w:cs="AGaramond-Regular"/>
        </w:rPr>
        <w:t xml:space="preserve">— “God always acts in accordance with what is right and is </w:t>
      </w:r>
      <w:r w:rsidR="00CF64F9">
        <w:rPr>
          <w:rFonts w:cs="AGaramond-Regular"/>
        </w:rPr>
        <w:t>Him</w:t>
      </w:r>
      <w:r w:rsidRPr="00325AE8">
        <w:rPr>
          <w:rFonts w:cs="AGaramond-Regular"/>
        </w:rPr>
        <w:t>self the final standard of what is right.” (Grudem)</w:t>
      </w:r>
    </w:p>
    <w:p w14:paraId="71C3A5F4" w14:textId="77777777" w:rsidR="00325AE8" w:rsidRPr="009829AF" w:rsidRDefault="00325AE8" w:rsidP="00B55B19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810"/>
        <w:rPr>
          <w:rFonts w:cs="AGaramond-Regular"/>
          <w:sz w:val="20"/>
          <w:szCs w:val="20"/>
        </w:rPr>
      </w:pPr>
      <w:r w:rsidRPr="009829AF">
        <w:rPr>
          <w:rFonts w:cs="AGaramond-Regular"/>
          <w:sz w:val="20"/>
          <w:szCs w:val="20"/>
        </w:rPr>
        <w:t>Read Deuteronomy 32:4; Psalm 25:8; 89:14; 97:2.</w:t>
      </w:r>
    </w:p>
    <w:p w14:paraId="79C28882" w14:textId="77777777" w:rsidR="00325AE8" w:rsidRPr="00325AE8" w:rsidRDefault="00325AE8" w:rsidP="00325AE8">
      <w:pPr>
        <w:spacing w:after="0" w:line="240" w:lineRule="auto"/>
        <w:rPr>
          <w:rFonts w:cs="AGaramond-Regular"/>
        </w:rPr>
      </w:pPr>
    </w:p>
    <w:p w14:paraId="36FBE1A2" w14:textId="77777777" w:rsidR="00325AE8" w:rsidRPr="00CF64F9" w:rsidRDefault="00325AE8" w:rsidP="00325AE8">
      <w:pPr>
        <w:autoSpaceDE w:val="0"/>
        <w:autoSpaceDN w:val="0"/>
        <w:adjustRightInd w:val="0"/>
        <w:spacing w:after="0" w:line="240" w:lineRule="auto"/>
        <w:rPr>
          <w:rFonts w:cs="Myriad-Bold"/>
          <w:b/>
          <w:bCs/>
          <w:sz w:val="28"/>
        </w:rPr>
      </w:pPr>
      <w:r w:rsidRPr="00CF64F9">
        <w:rPr>
          <w:rFonts w:cs="Myriad-Bold"/>
          <w:b/>
          <w:bCs/>
          <w:sz w:val="28"/>
        </w:rPr>
        <w:t>God first re</w:t>
      </w:r>
      <w:r w:rsidR="00CF64F9" w:rsidRPr="00CF64F9">
        <w:rPr>
          <w:rFonts w:cs="Myriad-Bold"/>
          <w:b/>
          <w:bCs/>
          <w:sz w:val="28"/>
        </w:rPr>
        <w:t xml:space="preserve">vealed </w:t>
      </w:r>
      <w:r w:rsidR="00CF64F9">
        <w:rPr>
          <w:rFonts w:cs="Myriad-Bold"/>
          <w:b/>
          <w:bCs/>
          <w:sz w:val="28"/>
        </w:rPr>
        <w:t>Him</w:t>
      </w:r>
      <w:r w:rsidR="00CF64F9" w:rsidRPr="00CF64F9">
        <w:rPr>
          <w:rFonts w:cs="Myriad-Bold"/>
          <w:b/>
          <w:bCs/>
          <w:sz w:val="28"/>
        </w:rPr>
        <w:t xml:space="preserve">self to us as </w:t>
      </w:r>
      <w:r w:rsidR="00B55B19">
        <w:rPr>
          <w:rFonts w:cs="Myriad-Bold"/>
          <w:b/>
          <w:bCs/>
          <w:sz w:val="28"/>
        </w:rPr>
        <w:t>______________</w:t>
      </w:r>
      <w:r w:rsidRPr="00CF64F9">
        <w:rPr>
          <w:rFonts w:cs="Myriad-Bold"/>
          <w:b/>
          <w:bCs/>
          <w:sz w:val="28"/>
        </w:rPr>
        <w:t>.</w:t>
      </w:r>
    </w:p>
    <w:p w14:paraId="780BC7CF" w14:textId="77777777" w:rsidR="00325AE8" w:rsidRPr="00325AE8" w:rsidRDefault="00325AE8" w:rsidP="00325AE8">
      <w:pPr>
        <w:autoSpaceDE w:val="0"/>
        <w:autoSpaceDN w:val="0"/>
        <w:adjustRightInd w:val="0"/>
        <w:spacing w:after="0" w:line="240" w:lineRule="auto"/>
        <w:rPr>
          <w:rFonts w:cs="Myriad-Bold"/>
          <w:b/>
          <w:bCs/>
        </w:rPr>
      </w:pPr>
    </w:p>
    <w:p w14:paraId="76FD46BC" w14:textId="77777777" w:rsidR="00325AE8" w:rsidRPr="00325AE8" w:rsidRDefault="00325AE8" w:rsidP="00325AE8">
      <w:pPr>
        <w:spacing w:after="0" w:line="240" w:lineRule="auto"/>
        <w:rPr>
          <w:shd w:val="clear" w:color="auto" w:fill="FFFFFF"/>
        </w:rPr>
      </w:pPr>
      <w:r w:rsidRPr="00325AE8">
        <w:rPr>
          <w:b/>
          <w:shd w:val="clear" w:color="auto" w:fill="FFFFFF"/>
        </w:rPr>
        <w:t>Genesis 1:1 = “</w:t>
      </w:r>
      <w:r w:rsidRPr="00325AE8">
        <w:rPr>
          <w:shd w:val="clear" w:color="auto" w:fill="FFFFFF"/>
        </w:rPr>
        <w:t>In the beginning God created the heavens and the earth.”</w:t>
      </w:r>
    </w:p>
    <w:p w14:paraId="6D8F81EC" w14:textId="77777777" w:rsidR="00CF64F9" w:rsidRPr="00CF64F9" w:rsidRDefault="00325AE8" w:rsidP="00CF64F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360"/>
        <w:rPr>
          <w:rFonts w:cs="AGaramond-Bold"/>
          <w:b/>
          <w:bCs/>
        </w:rPr>
      </w:pPr>
      <w:r w:rsidRPr="00CF64F9">
        <w:rPr>
          <w:rFonts w:cs="AGaramond-Bold"/>
          <w:b/>
          <w:bCs/>
        </w:rPr>
        <w:t xml:space="preserve">God is distinct from creation, but </w:t>
      </w:r>
      <w:r w:rsidR="00CF64F9">
        <w:rPr>
          <w:rFonts w:cs="AGaramond-Bold"/>
          <w:b/>
          <w:bCs/>
        </w:rPr>
        <w:t>He</w:t>
      </w:r>
      <w:r w:rsidRPr="00CF64F9">
        <w:rPr>
          <w:rFonts w:cs="AGaramond-Bold"/>
          <w:b/>
          <w:bCs/>
        </w:rPr>
        <w:t xml:space="preserve"> is involved in creation and creation is dependent upon </w:t>
      </w:r>
      <w:r w:rsidR="00CF64F9">
        <w:rPr>
          <w:rFonts w:cs="AGaramond-Bold"/>
          <w:b/>
          <w:bCs/>
        </w:rPr>
        <w:t>Him</w:t>
      </w:r>
    </w:p>
    <w:p w14:paraId="35781CAB" w14:textId="77777777" w:rsidR="00325AE8" w:rsidRPr="009829AF" w:rsidRDefault="00325AE8" w:rsidP="00B55B19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ind w:left="810"/>
        <w:rPr>
          <w:rFonts w:cs="AGaramond-Bold"/>
          <w:b/>
          <w:bCs/>
          <w:sz w:val="20"/>
          <w:szCs w:val="20"/>
        </w:rPr>
      </w:pPr>
      <w:r w:rsidRPr="009829AF">
        <w:rPr>
          <w:rFonts w:cs="AGaramond-Regular"/>
          <w:sz w:val="20"/>
          <w:szCs w:val="20"/>
        </w:rPr>
        <w:t>Ephesians 4:6; Acts 17:25, 28.</w:t>
      </w:r>
    </w:p>
    <w:p w14:paraId="5BF08F2E" w14:textId="77777777" w:rsidR="00325AE8" w:rsidRPr="00325AE8" w:rsidRDefault="00325AE8" w:rsidP="00CF64F9">
      <w:pPr>
        <w:autoSpaceDE w:val="0"/>
        <w:autoSpaceDN w:val="0"/>
        <w:adjustRightInd w:val="0"/>
        <w:spacing w:after="0" w:line="240" w:lineRule="auto"/>
        <w:rPr>
          <w:rFonts w:cs="AGaramond-Regular"/>
        </w:rPr>
      </w:pPr>
    </w:p>
    <w:p w14:paraId="36B1C75B" w14:textId="77777777" w:rsidR="00CF64F9" w:rsidRPr="00CF64F9" w:rsidRDefault="00325AE8" w:rsidP="00CF64F9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cs="AGaramond-Regular"/>
        </w:rPr>
      </w:pPr>
      <w:r w:rsidRPr="00CF64F9">
        <w:rPr>
          <w:rFonts w:cs="AGaramond-Bold"/>
          <w:b/>
          <w:bCs/>
        </w:rPr>
        <w:t xml:space="preserve">God created the universe to show </w:t>
      </w:r>
      <w:r w:rsidR="00CF64F9">
        <w:rPr>
          <w:rFonts w:cs="AGaramond-Bold"/>
          <w:b/>
          <w:bCs/>
        </w:rPr>
        <w:t>His</w:t>
      </w:r>
      <w:r w:rsidRPr="00CF64F9">
        <w:rPr>
          <w:rFonts w:cs="AGaramond-Bold"/>
          <w:b/>
          <w:bCs/>
        </w:rPr>
        <w:t xml:space="preserve"> glory</w:t>
      </w:r>
    </w:p>
    <w:p w14:paraId="5D39BA42" w14:textId="77777777" w:rsidR="00325AE8" w:rsidRPr="009829AF" w:rsidRDefault="00325AE8" w:rsidP="00B55B19">
      <w:pPr>
        <w:pStyle w:val="ListParagraph"/>
        <w:numPr>
          <w:ilvl w:val="1"/>
          <w:numId w:val="2"/>
        </w:numPr>
        <w:spacing w:after="0" w:line="240" w:lineRule="auto"/>
        <w:ind w:left="810"/>
        <w:rPr>
          <w:rFonts w:cs="AGaramond-Regular"/>
          <w:sz w:val="20"/>
          <w:szCs w:val="20"/>
        </w:rPr>
      </w:pPr>
      <w:r w:rsidRPr="009829AF">
        <w:rPr>
          <w:rFonts w:cs="AGaramond-Regular"/>
          <w:sz w:val="20"/>
          <w:szCs w:val="20"/>
        </w:rPr>
        <w:t>Isaiah 43:7; Psalm 19; Revelation 4:11.</w:t>
      </w:r>
    </w:p>
    <w:p w14:paraId="0AAB6BC4" w14:textId="77777777" w:rsidR="00CF64F9" w:rsidRPr="00CF64F9" w:rsidRDefault="00325AE8" w:rsidP="00CF64F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360"/>
        <w:rPr>
          <w:rFonts w:cs="AGaramond-Regular"/>
        </w:rPr>
      </w:pPr>
      <w:r w:rsidRPr="00CF64F9">
        <w:rPr>
          <w:rFonts w:cs="AGaramond-Regular"/>
        </w:rPr>
        <w:t xml:space="preserve">God has purpose in all </w:t>
      </w:r>
      <w:r w:rsidR="00CF64F9">
        <w:rPr>
          <w:rFonts w:cs="AGaramond-Regular"/>
        </w:rPr>
        <w:t>He</w:t>
      </w:r>
      <w:r w:rsidRPr="00CF64F9">
        <w:rPr>
          <w:rFonts w:cs="AGaramond-Regular"/>
        </w:rPr>
        <w:t xml:space="preserve"> does in the world and… </w:t>
      </w:r>
      <w:r w:rsidR="00CF64F9">
        <w:rPr>
          <w:rFonts w:cs="AGaramond-Regular"/>
        </w:rPr>
        <w:t>He</w:t>
      </w:r>
      <w:r w:rsidRPr="00CF64F9">
        <w:rPr>
          <w:rFonts w:cs="AGaramond-Regular"/>
        </w:rPr>
        <w:t xml:space="preserve"> providentially governs or directs all things so they accomplish </w:t>
      </w:r>
      <w:r w:rsidR="00CF64F9">
        <w:rPr>
          <w:rFonts w:cs="AGaramond-Regular"/>
        </w:rPr>
        <w:t>His</w:t>
      </w:r>
      <w:r w:rsidRPr="00CF64F9">
        <w:rPr>
          <w:rFonts w:cs="AGaramond-Regular"/>
        </w:rPr>
        <w:t xml:space="preserve"> purposes. </w:t>
      </w:r>
    </w:p>
    <w:p w14:paraId="6D52065B" w14:textId="77777777" w:rsidR="00325AE8" w:rsidRPr="009829AF" w:rsidRDefault="00325AE8" w:rsidP="00B55B19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ind w:left="810"/>
        <w:rPr>
          <w:rFonts w:cs="AGaramond-Regular"/>
          <w:sz w:val="20"/>
          <w:szCs w:val="20"/>
        </w:rPr>
      </w:pPr>
      <w:r w:rsidRPr="009829AF">
        <w:rPr>
          <w:rFonts w:cs="AGaramond-Regular"/>
          <w:sz w:val="20"/>
          <w:szCs w:val="20"/>
        </w:rPr>
        <w:t>Read Psalm 103:19; Romans 8:28; 11:36.</w:t>
      </w:r>
    </w:p>
    <w:p w14:paraId="7ECACE2F" w14:textId="77777777" w:rsidR="009829AF" w:rsidRDefault="009829AF" w:rsidP="00325AE8">
      <w:pPr>
        <w:spacing w:after="0" w:line="240" w:lineRule="auto"/>
      </w:pPr>
    </w:p>
    <w:p w14:paraId="4554EE77" w14:textId="77777777" w:rsidR="009829AF" w:rsidRDefault="009829AF" w:rsidP="00325AE8">
      <w:pPr>
        <w:spacing w:after="0" w:line="240" w:lineRule="auto"/>
      </w:pPr>
    </w:p>
    <w:p w14:paraId="664D1BC7" w14:textId="77777777" w:rsidR="00B55B19" w:rsidRPr="009829AF" w:rsidRDefault="009829AF" w:rsidP="009829AF">
      <w:pPr>
        <w:spacing w:after="0" w:line="240" w:lineRule="auto"/>
        <w:jc w:val="center"/>
        <w:rPr>
          <w:b/>
          <w:sz w:val="28"/>
          <w:u w:val="single"/>
        </w:rPr>
      </w:pPr>
      <w:r w:rsidRPr="009829AF">
        <w:rPr>
          <w:b/>
          <w:sz w:val="28"/>
          <w:u w:val="single"/>
        </w:rPr>
        <w:t>Identity Creed</w:t>
      </w:r>
    </w:p>
    <w:p w14:paraId="372F8540" w14:textId="77777777" w:rsidR="00B55B19" w:rsidRPr="009829AF" w:rsidRDefault="009829AF" w:rsidP="009829AF">
      <w:pPr>
        <w:pStyle w:val="NormalWeb"/>
        <w:shd w:val="clear" w:color="auto" w:fill="FFFFFF"/>
        <w:spacing w:before="0" w:beforeAutospacing="0" w:after="150" w:afterAutospacing="0"/>
        <w:jc w:val="center"/>
        <w:rPr>
          <w:rFonts w:asciiTheme="minorHAnsi" w:hAnsiTheme="minorHAnsi"/>
          <w:iCs/>
          <w:color w:val="010005"/>
          <w:sz w:val="22"/>
          <w:szCs w:val="22"/>
        </w:rPr>
      </w:pPr>
      <w:r w:rsidRPr="00BE5B31">
        <w:rPr>
          <w:rFonts w:asciiTheme="minorHAnsi" w:hAnsiTheme="minorHAnsi"/>
          <w:iCs/>
          <w:color w:val="010005"/>
          <w:szCs w:val="22"/>
        </w:rPr>
        <w:t>I am a child of the living God.  His favor and blessing </w:t>
      </w:r>
      <w:r w:rsidRPr="00BE5B31">
        <w:rPr>
          <w:rFonts w:asciiTheme="minorHAnsi" w:hAnsiTheme="minorHAnsi"/>
          <w:b/>
          <w:bCs/>
          <w:iCs/>
          <w:color w:val="010005"/>
          <w:szCs w:val="22"/>
        </w:rPr>
        <w:t>fills</w:t>
      </w:r>
      <w:r w:rsidRPr="00BE5B31">
        <w:rPr>
          <w:rFonts w:asciiTheme="minorHAnsi" w:hAnsiTheme="minorHAnsi"/>
          <w:iCs/>
          <w:color w:val="010005"/>
          <w:szCs w:val="22"/>
        </w:rPr>
        <w:t> my life.</w:t>
      </w:r>
      <w:r w:rsidRPr="00BE5B31">
        <w:rPr>
          <w:rFonts w:asciiTheme="minorHAnsi" w:hAnsiTheme="minorHAnsi"/>
          <w:iCs/>
          <w:color w:val="010005"/>
          <w:szCs w:val="22"/>
        </w:rPr>
        <w:br/>
      </w:r>
      <w:r w:rsidRPr="00BE5B31">
        <w:rPr>
          <w:rFonts w:asciiTheme="minorHAnsi" w:hAnsiTheme="minorHAnsi"/>
          <w:iCs/>
          <w:color w:val="010005"/>
          <w:szCs w:val="22"/>
        </w:rPr>
        <w:t>God provides everything I need, and His grace is sufficient to see me through </w:t>
      </w:r>
      <w:r w:rsidRPr="00BE5B31">
        <w:rPr>
          <w:rFonts w:asciiTheme="minorHAnsi" w:hAnsiTheme="minorHAnsi"/>
          <w:b/>
          <w:bCs/>
          <w:iCs/>
          <w:color w:val="010005"/>
          <w:szCs w:val="22"/>
        </w:rPr>
        <w:t>any</w:t>
      </w:r>
      <w:r w:rsidRPr="00BE5B31">
        <w:rPr>
          <w:rFonts w:asciiTheme="minorHAnsi" w:hAnsiTheme="minorHAnsi"/>
          <w:iCs/>
          <w:color w:val="010005"/>
          <w:szCs w:val="22"/>
        </w:rPr>
        <w:t> situation.</w:t>
      </w:r>
      <w:r w:rsidRPr="00BE5B31">
        <w:rPr>
          <w:rFonts w:asciiTheme="minorHAnsi" w:hAnsiTheme="minorHAnsi"/>
          <w:iCs/>
          <w:color w:val="010005"/>
          <w:szCs w:val="22"/>
        </w:rPr>
        <w:t xml:space="preserve">  </w:t>
      </w:r>
      <w:r w:rsidRPr="00BE5B31">
        <w:rPr>
          <w:rFonts w:asciiTheme="minorHAnsi" w:hAnsiTheme="minorHAnsi"/>
          <w:iCs/>
          <w:color w:val="010005"/>
          <w:szCs w:val="22"/>
        </w:rPr>
        <w:t>I find my identity in Ch</w:t>
      </w:r>
      <w:r w:rsidRPr="00BE5B31">
        <w:rPr>
          <w:rFonts w:asciiTheme="minorHAnsi" w:hAnsiTheme="minorHAnsi"/>
          <w:iCs/>
          <w:color w:val="010005"/>
          <w:szCs w:val="22"/>
        </w:rPr>
        <w:t xml:space="preserve">rist; He lives in me and I live </w:t>
      </w:r>
      <w:r w:rsidRPr="00BE5B31">
        <w:rPr>
          <w:rFonts w:asciiTheme="minorHAnsi" w:hAnsiTheme="minorHAnsi"/>
          <w:iCs/>
          <w:color w:val="010005"/>
          <w:szCs w:val="22"/>
        </w:rPr>
        <w:t>my life for the glory of God.</w:t>
      </w:r>
      <w:r w:rsidRPr="00BE5B31">
        <w:rPr>
          <w:rFonts w:asciiTheme="minorHAnsi" w:hAnsiTheme="minorHAnsi"/>
          <w:iCs/>
          <w:color w:val="010005"/>
          <w:szCs w:val="22"/>
        </w:rPr>
        <w:t xml:space="preserve">  </w:t>
      </w:r>
      <w:r w:rsidRPr="00BE5B31">
        <w:rPr>
          <w:rFonts w:asciiTheme="minorHAnsi" w:hAnsiTheme="minorHAnsi"/>
          <w:iCs/>
          <w:color w:val="010005"/>
          <w:szCs w:val="22"/>
        </w:rPr>
        <w:t>I am beautiful, intelligent, talented, and </w:t>
      </w:r>
      <w:r w:rsidRPr="00BE5B31">
        <w:rPr>
          <w:rFonts w:asciiTheme="minorHAnsi" w:hAnsiTheme="minorHAnsi"/>
          <w:b/>
          <w:bCs/>
          <w:iCs/>
          <w:color w:val="010005"/>
          <w:szCs w:val="22"/>
        </w:rPr>
        <w:t>capable</w:t>
      </w:r>
      <w:r w:rsidRPr="00BE5B31">
        <w:rPr>
          <w:rFonts w:asciiTheme="minorHAnsi" w:hAnsiTheme="minorHAnsi"/>
          <w:iCs/>
          <w:color w:val="010005"/>
          <w:szCs w:val="22"/>
        </w:rPr>
        <w:t>.</w:t>
      </w:r>
      <w:r w:rsidRPr="00BE5B31">
        <w:rPr>
          <w:rFonts w:asciiTheme="minorHAnsi" w:hAnsiTheme="minorHAnsi"/>
          <w:iCs/>
          <w:color w:val="010005"/>
          <w:szCs w:val="22"/>
        </w:rPr>
        <w:t xml:space="preserve">  </w:t>
      </w:r>
      <w:r w:rsidRPr="00BE5B31">
        <w:rPr>
          <w:rFonts w:asciiTheme="minorHAnsi" w:hAnsiTheme="minorHAnsi"/>
          <w:iCs/>
          <w:color w:val="010005"/>
          <w:szCs w:val="22"/>
        </w:rPr>
        <w:t>Every obstacle I face is really just a </w:t>
      </w:r>
      <w:r w:rsidRPr="00BE5B31">
        <w:rPr>
          <w:rFonts w:asciiTheme="minorHAnsi" w:hAnsiTheme="minorHAnsi"/>
          <w:b/>
          <w:bCs/>
          <w:iCs/>
          <w:color w:val="010005"/>
          <w:szCs w:val="22"/>
        </w:rPr>
        <w:t>challenge</w:t>
      </w:r>
      <w:r w:rsidRPr="00BE5B31">
        <w:rPr>
          <w:rFonts w:asciiTheme="minorHAnsi" w:hAnsiTheme="minorHAnsi"/>
          <w:iCs/>
          <w:color w:val="010005"/>
          <w:szCs w:val="22"/>
        </w:rPr>
        <w:t> that I WILL overcome</w:t>
      </w:r>
      <w:r w:rsidRPr="00BE5B31">
        <w:rPr>
          <w:rFonts w:asciiTheme="minorHAnsi" w:hAnsiTheme="minorHAnsi"/>
          <w:iCs/>
          <w:color w:val="010005"/>
          <w:szCs w:val="22"/>
        </w:rPr>
        <w:t xml:space="preserve"> </w:t>
      </w:r>
      <w:r w:rsidRPr="00BE5B31">
        <w:rPr>
          <w:rFonts w:asciiTheme="minorHAnsi" w:hAnsiTheme="minorHAnsi"/>
          <w:iCs/>
          <w:color w:val="010005"/>
          <w:szCs w:val="22"/>
        </w:rPr>
        <w:t>because I am surrendered to the Holy Spirit who </w:t>
      </w:r>
      <w:r w:rsidRPr="00BE5B31">
        <w:rPr>
          <w:rFonts w:asciiTheme="minorHAnsi" w:hAnsiTheme="minorHAnsi"/>
          <w:b/>
          <w:bCs/>
          <w:iCs/>
          <w:color w:val="010005"/>
          <w:szCs w:val="22"/>
        </w:rPr>
        <w:t>empowers</w:t>
      </w:r>
      <w:r w:rsidRPr="00BE5B31">
        <w:rPr>
          <w:rFonts w:asciiTheme="minorHAnsi" w:hAnsiTheme="minorHAnsi"/>
          <w:iCs/>
          <w:color w:val="010005"/>
          <w:szCs w:val="22"/>
        </w:rPr>
        <w:t> me to know and do God’s will.</w:t>
      </w:r>
    </w:p>
    <w:p w14:paraId="3517A791" w14:textId="77777777" w:rsidR="00B55B19" w:rsidRDefault="00B55B19" w:rsidP="00325AE8">
      <w:pPr>
        <w:spacing w:after="0" w:line="240" w:lineRule="auto"/>
      </w:pPr>
    </w:p>
    <w:p w14:paraId="67842BCE" w14:textId="77777777" w:rsidR="009829AF" w:rsidRDefault="009829AF" w:rsidP="00325AE8">
      <w:pPr>
        <w:spacing w:after="0" w:line="240" w:lineRule="auto"/>
      </w:pPr>
    </w:p>
    <w:p w14:paraId="54917EA3" w14:textId="77777777" w:rsidR="00CF64F9" w:rsidRDefault="009829AF" w:rsidP="009829AF">
      <w:pPr>
        <w:spacing w:after="0" w:line="240" w:lineRule="auto"/>
        <w:ind w:left="720" w:hanging="720"/>
        <w:rPr>
          <w:sz w:val="16"/>
          <w:szCs w:val="16"/>
        </w:rPr>
      </w:pPr>
      <w:r>
        <w:rPr>
          <w:sz w:val="16"/>
          <w:szCs w:val="16"/>
        </w:rPr>
        <w:t>Notes a</w:t>
      </w:r>
      <w:r w:rsidR="00CF64F9" w:rsidRPr="00B55B19">
        <w:rPr>
          <w:sz w:val="16"/>
          <w:szCs w:val="16"/>
        </w:rPr>
        <w:t xml:space="preserve">dapted from Christianity Today. (2009). Study Through The Bible: Theology 101. Retrieved from </w:t>
      </w:r>
      <w:r w:rsidRPr="009829AF">
        <w:rPr>
          <w:sz w:val="16"/>
          <w:szCs w:val="16"/>
        </w:rPr>
        <w:t>http://storage.cloversites.com/christevangelicalchurch/documents/Theology101.pdf</w:t>
      </w:r>
    </w:p>
    <w:p w14:paraId="6CB41645" w14:textId="1E2A7973" w:rsidR="009829AF" w:rsidRDefault="009829AF" w:rsidP="00325AE8">
      <w:pPr>
        <w:spacing w:after="0" w:line="240" w:lineRule="auto"/>
        <w:rPr>
          <w:sz w:val="16"/>
          <w:szCs w:val="16"/>
        </w:rPr>
      </w:pPr>
      <w:r>
        <w:rPr>
          <w:sz w:val="16"/>
          <w:szCs w:val="16"/>
        </w:rPr>
        <w:t>“Identity Creed” by Joel Traylor II. © 2016.</w:t>
      </w:r>
    </w:p>
    <w:p w14:paraId="78D80AB6" w14:textId="77777777" w:rsidR="00D52BEA" w:rsidRPr="00B55B19" w:rsidRDefault="00D52BEA" w:rsidP="00D52BEA">
      <w:pPr>
        <w:autoSpaceDE w:val="0"/>
        <w:autoSpaceDN w:val="0"/>
        <w:adjustRightInd w:val="0"/>
        <w:spacing w:after="0" w:line="240" w:lineRule="auto"/>
        <w:jc w:val="center"/>
        <w:rPr>
          <w:rFonts w:cs="Myriad-Bold"/>
          <w:b/>
          <w:bCs/>
          <w:sz w:val="40"/>
          <w:u w:val="single"/>
        </w:rPr>
      </w:pPr>
      <w:r w:rsidRPr="00B55B19">
        <w:rPr>
          <w:rFonts w:cs="Myriad-Bold"/>
          <w:b/>
          <w:bCs/>
          <w:sz w:val="40"/>
          <w:u w:val="single"/>
        </w:rPr>
        <w:lastRenderedPageBreak/>
        <w:t>Spiritual Umbrellas: God’s Authority</w:t>
      </w:r>
    </w:p>
    <w:p w14:paraId="131FD73D" w14:textId="77777777" w:rsidR="00D52BEA" w:rsidRDefault="00D52BEA" w:rsidP="00D52BEA">
      <w:pPr>
        <w:autoSpaceDE w:val="0"/>
        <w:autoSpaceDN w:val="0"/>
        <w:adjustRightInd w:val="0"/>
        <w:spacing w:after="0" w:line="240" w:lineRule="auto"/>
        <w:jc w:val="center"/>
        <w:rPr>
          <w:rFonts w:cs="Myriad-Bold"/>
          <w:bCs/>
          <w:sz w:val="20"/>
        </w:rPr>
      </w:pPr>
      <w:r w:rsidRPr="00B55B19">
        <w:rPr>
          <w:rFonts w:cs="Myriad-Bold"/>
          <w:bCs/>
          <w:sz w:val="20"/>
        </w:rPr>
        <w:t>Joel Traylor II</w:t>
      </w:r>
      <w:r>
        <w:rPr>
          <w:rFonts w:cs="Myriad-Bold"/>
          <w:bCs/>
          <w:sz w:val="20"/>
        </w:rPr>
        <w:tab/>
      </w:r>
      <w:r>
        <w:rPr>
          <w:rFonts w:cs="Myriad-Bold"/>
          <w:bCs/>
          <w:sz w:val="20"/>
        </w:rPr>
        <w:tab/>
      </w:r>
      <w:r w:rsidRPr="00B55B19">
        <w:rPr>
          <w:rFonts w:cs="Myriad-Bold"/>
          <w:bCs/>
          <w:sz w:val="20"/>
        </w:rPr>
        <w:tab/>
        <w:t>11/6/2016</w:t>
      </w:r>
    </w:p>
    <w:p w14:paraId="47910106" w14:textId="77777777" w:rsidR="00D52BEA" w:rsidRPr="00B55B19" w:rsidRDefault="00D52BEA" w:rsidP="00D52BEA">
      <w:pPr>
        <w:autoSpaceDE w:val="0"/>
        <w:autoSpaceDN w:val="0"/>
        <w:adjustRightInd w:val="0"/>
        <w:spacing w:after="0" w:line="240" w:lineRule="auto"/>
        <w:jc w:val="center"/>
        <w:rPr>
          <w:rFonts w:cs="Myriad-Bold"/>
          <w:bCs/>
          <w:sz w:val="20"/>
        </w:rPr>
      </w:pPr>
    </w:p>
    <w:p w14:paraId="20E1100F" w14:textId="77777777" w:rsidR="00D52BEA" w:rsidRPr="00CF64F9" w:rsidRDefault="00D52BEA" w:rsidP="00D52BEA">
      <w:pPr>
        <w:autoSpaceDE w:val="0"/>
        <w:autoSpaceDN w:val="0"/>
        <w:adjustRightInd w:val="0"/>
        <w:spacing w:after="0" w:line="240" w:lineRule="auto"/>
        <w:rPr>
          <w:rFonts w:cs="Myriad-Bold"/>
          <w:b/>
          <w:bCs/>
          <w:sz w:val="28"/>
        </w:rPr>
      </w:pPr>
      <w:r w:rsidRPr="00CF64F9">
        <w:rPr>
          <w:rFonts w:cs="Myriad-Bold"/>
          <w:b/>
          <w:bCs/>
          <w:sz w:val="28"/>
        </w:rPr>
        <w:t xml:space="preserve">We cannot understand who God is without understanding </w:t>
      </w:r>
      <w:r>
        <w:rPr>
          <w:rFonts w:cs="Myriad-Bold"/>
          <w:b/>
          <w:bCs/>
          <w:sz w:val="28"/>
        </w:rPr>
        <w:t>His</w:t>
      </w:r>
      <w:r w:rsidRPr="00CF64F9">
        <w:rPr>
          <w:rFonts w:cs="Myriad-Bold"/>
          <w:b/>
          <w:bCs/>
          <w:sz w:val="28"/>
        </w:rPr>
        <w:t xml:space="preserve"> attributes.</w:t>
      </w:r>
    </w:p>
    <w:p w14:paraId="7531D0DC" w14:textId="77777777" w:rsidR="00D52BEA" w:rsidRPr="00325AE8" w:rsidRDefault="00D52BEA" w:rsidP="00D52BEA">
      <w:pPr>
        <w:autoSpaceDE w:val="0"/>
        <w:autoSpaceDN w:val="0"/>
        <w:adjustRightInd w:val="0"/>
        <w:spacing w:after="0" w:line="240" w:lineRule="auto"/>
        <w:rPr>
          <w:rFonts w:cs="AGaramond-Regular"/>
        </w:rPr>
      </w:pPr>
      <w:r w:rsidRPr="00325AE8">
        <w:rPr>
          <w:rFonts w:cs="AGaramond-Regular"/>
        </w:rPr>
        <w:t>A. W. Tozer said, “What comes to mind when you think of God is the most important thing about you.”</w:t>
      </w:r>
    </w:p>
    <w:p w14:paraId="132677B8" w14:textId="77777777" w:rsidR="00D52BEA" w:rsidRPr="00325AE8" w:rsidRDefault="00D52BEA" w:rsidP="00D52BEA">
      <w:pPr>
        <w:autoSpaceDE w:val="0"/>
        <w:autoSpaceDN w:val="0"/>
        <w:adjustRightInd w:val="0"/>
        <w:spacing w:after="0" w:line="240" w:lineRule="auto"/>
        <w:rPr>
          <w:rFonts w:cs="Myriad-Bold"/>
          <w:b/>
          <w:bCs/>
        </w:rPr>
      </w:pPr>
    </w:p>
    <w:p w14:paraId="45CB819F" w14:textId="77777777" w:rsidR="00D52BEA" w:rsidRPr="00CF64F9" w:rsidRDefault="00D52BEA" w:rsidP="00D52BEA">
      <w:pPr>
        <w:autoSpaceDE w:val="0"/>
        <w:autoSpaceDN w:val="0"/>
        <w:adjustRightInd w:val="0"/>
        <w:spacing w:after="0" w:line="240" w:lineRule="auto"/>
        <w:rPr>
          <w:rFonts w:cs="Myriad-Bold"/>
          <w:b/>
          <w:bCs/>
          <w:sz w:val="28"/>
        </w:rPr>
      </w:pPr>
      <w:r w:rsidRPr="00CF64F9">
        <w:rPr>
          <w:rFonts w:cs="Myriad-Bold"/>
          <w:b/>
          <w:bCs/>
          <w:sz w:val="28"/>
        </w:rPr>
        <w:t>Attribute of eternality:</w:t>
      </w:r>
    </w:p>
    <w:p w14:paraId="2B3877F2" w14:textId="77777777" w:rsidR="00D52BEA" w:rsidRPr="00325AE8" w:rsidRDefault="00D52BEA" w:rsidP="00D52BEA">
      <w:pPr>
        <w:autoSpaceDE w:val="0"/>
        <w:autoSpaceDN w:val="0"/>
        <w:adjustRightInd w:val="0"/>
        <w:spacing w:after="0" w:line="240" w:lineRule="auto"/>
        <w:rPr>
          <w:rFonts w:cs="AGaramond-Regular"/>
        </w:rPr>
      </w:pPr>
      <w:r w:rsidRPr="00325AE8">
        <w:rPr>
          <w:rFonts w:cs="AGaramond-Regular"/>
        </w:rPr>
        <w:t>“God is present in all time, and therefore all time is present to God.” (Grenz)</w:t>
      </w:r>
    </w:p>
    <w:p w14:paraId="305E47D2" w14:textId="77777777" w:rsidR="00D52BEA" w:rsidRPr="00325AE8" w:rsidRDefault="00D52BEA" w:rsidP="00D52BEA">
      <w:pPr>
        <w:spacing w:after="0" w:line="240" w:lineRule="auto"/>
        <w:rPr>
          <w:rFonts w:cs="AGaramond-Regular"/>
        </w:rPr>
      </w:pPr>
      <w:r w:rsidRPr="00325AE8">
        <w:rPr>
          <w:rFonts w:cs="AGaramond-Regular"/>
        </w:rPr>
        <w:t xml:space="preserve">“God, being eternal, has no beginning or end or succession of events in </w:t>
      </w:r>
      <w:r>
        <w:rPr>
          <w:rFonts w:cs="AGaramond-Regular"/>
        </w:rPr>
        <w:t>His</w:t>
      </w:r>
      <w:r w:rsidRPr="00325AE8">
        <w:rPr>
          <w:rFonts w:cs="AGaramond-Regular"/>
        </w:rPr>
        <w:t xml:space="preserve"> own being.” (Grudem)</w:t>
      </w:r>
    </w:p>
    <w:p w14:paraId="2BF61304" w14:textId="77777777" w:rsidR="00D52BEA" w:rsidRPr="009829AF" w:rsidRDefault="00D52BEA" w:rsidP="00D52BEA">
      <w:pPr>
        <w:spacing w:after="0" w:line="240" w:lineRule="auto"/>
        <w:rPr>
          <w:rFonts w:cs="AGaramond-Regular"/>
          <w:sz w:val="20"/>
          <w:szCs w:val="20"/>
        </w:rPr>
      </w:pPr>
      <w:r w:rsidRPr="009829AF">
        <w:rPr>
          <w:rFonts w:cs="AGaramond-Regular"/>
          <w:sz w:val="20"/>
          <w:szCs w:val="20"/>
        </w:rPr>
        <w:t>Read Psalm 90:2; 102:27; Isaiah 57:15; 1 Timothy 1:17.</w:t>
      </w:r>
    </w:p>
    <w:p w14:paraId="1A443E1F" w14:textId="77777777" w:rsidR="00D52BEA" w:rsidRPr="00325AE8" w:rsidRDefault="00D52BEA" w:rsidP="00D52BEA">
      <w:pPr>
        <w:spacing w:after="0" w:line="240" w:lineRule="auto"/>
        <w:rPr>
          <w:rFonts w:cs="AGaramond-Regular"/>
        </w:rPr>
      </w:pPr>
    </w:p>
    <w:p w14:paraId="470FF18B" w14:textId="77777777" w:rsidR="00D52BEA" w:rsidRPr="00CF64F9" w:rsidRDefault="00D52BEA" w:rsidP="00D52BEA">
      <w:pPr>
        <w:autoSpaceDE w:val="0"/>
        <w:autoSpaceDN w:val="0"/>
        <w:adjustRightInd w:val="0"/>
        <w:spacing w:after="0" w:line="240" w:lineRule="auto"/>
        <w:rPr>
          <w:rFonts w:cs="Myriad-Bold"/>
          <w:b/>
          <w:bCs/>
          <w:sz w:val="28"/>
        </w:rPr>
      </w:pPr>
      <w:r w:rsidRPr="00CF64F9">
        <w:rPr>
          <w:rFonts w:cs="Myriad-Bold"/>
          <w:b/>
          <w:bCs/>
          <w:sz w:val="28"/>
        </w:rPr>
        <w:t xml:space="preserve">Attribute of </w:t>
      </w:r>
      <w:r>
        <w:rPr>
          <w:rFonts w:cs="Myriad-Bold"/>
          <w:b/>
          <w:bCs/>
          <w:sz w:val="28"/>
        </w:rPr>
        <w:t>_____________________</w:t>
      </w:r>
      <w:r w:rsidRPr="00CF64F9">
        <w:rPr>
          <w:rFonts w:cs="Myriad-Bold"/>
          <w:b/>
          <w:bCs/>
          <w:sz w:val="28"/>
        </w:rPr>
        <w:t>:</w:t>
      </w:r>
    </w:p>
    <w:p w14:paraId="49B249DF" w14:textId="77777777" w:rsidR="00D52BEA" w:rsidRPr="00325AE8" w:rsidRDefault="00D52BEA" w:rsidP="00D52BEA">
      <w:pPr>
        <w:autoSpaceDE w:val="0"/>
        <w:autoSpaceDN w:val="0"/>
        <w:adjustRightInd w:val="0"/>
        <w:spacing w:after="0" w:line="240" w:lineRule="auto"/>
        <w:rPr>
          <w:rFonts w:cs="AGaramond-Regular"/>
        </w:rPr>
      </w:pPr>
      <w:r w:rsidRPr="00325AE8">
        <w:rPr>
          <w:rFonts w:cs="AGaramond-Regular"/>
        </w:rPr>
        <w:t>“God does not need us or the rest of creation for anything.” (Grudem)</w:t>
      </w:r>
    </w:p>
    <w:p w14:paraId="57C8CAD3" w14:textId="77777777" w:rsidR="00D52BEA" w:rsidRPr="009829AF" w:rsidRDefault="00D52BEA" w:rsidP="00D52BEA">
      <w:pPr>
        <w:autoSpaceDE w:val="0"/>
        <w:autoSpaceDN w:val="0"/>
        <w:adjustRightInd w:val="0"/>
        <w:spacing w:after="0" w:line="240" w:lineRule="auto"/>
        <w:rPr>
          <w:rFonts w:cs="AGaramond-Regular"/>
          <w:sz w:val="20"/>
          <w:szCs w:val="20"/>
        </w:rPr>
      </w:pPr>
      <w:r w:rsidRPr="009829AF">
        <w:rPr>
          <w:rFonts w:cs="AGaramond-Regular"/>
          <w:sz w:val="20"/>
          <w:szCs w:val="20"/>
        </w:rPr>
        <w:t>Read John 5:26 and Acts 17:24–25.</w:t>
      </w:r>
    </w:p>
    <w:p w14:paraId="4D19E02F" w14:textId="77777777" w:rsidR="00D52BEA" w:rsidRPr="00325AE8" w:rsidRDefault="00D52BEA" w:rsidP="00D52BEA">
      <w:pPr>
        <w:autoSpaceDE w:val="0"/>
        <w:autoSpaceDN w:val="0"/>
        <w:adjustRightInd w:val="0"/>
        <w:spacing w:after="0" w:line="240" w:lineRule="auto"/>
        <w:rPr>
          <w:rFonts w:cs="Myriad-Bold"/>
          <w:b/>
          <w:bCs/>
        </w:rPr>
      </w:pPr>
    </w:p>
    <w:p w14:paraId="74BA5B9D" w14:textId="77777777" w:rsidR="00D52BEA" w:rsidRPr="00CF64F9" w:rsidRDefault="00D52BEA" w:rsidP="00D52BEA">
      <w:pPr>
        <w:autoSpaceDE w:val="0"/>
        <w:autoSpaceDN w:val="0"/>
        <w:adjustRightInd w:val="0"/>
        <w:spacing w:after="0" w:line="240" w:lineRule="auto"/>
        <w:rPr>
          <w:rFonts w:cs="Myriad-Bold"/>
          <w:b/>
          <w:bCs/>
          <w:sz w:val="28"/>
        </w:rPr>
      </w:pPr>
      <w:r w:rsidRPr="00CF64F9">
        <w:rPr>
          <w:rFonts w:cs="Myriad-Bold"/>
          <w:b/>
          <w:bCs/>
          <w:sz w:val="28"/>
        </w:rPr>
        <w:t xml:space="preserve">Attribute of being </w:t>
      </w:r>
      <w:r>
        <w:rPr>
          <w:rFonts w:cs="Myriad-Bold"/>
          <w:b/>
          <w:bCs/>
          <w:sz w:val="28"/>
        </w:rPr>
        <w:t>________________</w:t>
      </w:r>
      <w:r w:rsidRPr="00CF64F9">
        <w:rPr>
          <w:rFonts w:cs="Myriad-Bold"/>
          <w:b/>
          <w:bCs/>
          <w:sz w:val="28"/>
        </w:rPr>
        <w:t>:</w:t>
      </w:r>
    </w:p>
    <w:p w14:paraId="2C598F7F" w14:textId="77777777" w:rsidR="00D52BEA" w:rsidRPr="00325AE8" w:rsidRDefault="00D52BEA" w:rsidP="00D52BEA">
      <w:pPr>
        <w:autoSpaceDE w:val="0"/>
        <w:autoSpaceDN w:val="0"/>
        <w:adjustRightInd w:val="0"/>
        <w:spacing w:after="0" w:line="240" w:lineRule="auto"/>
        <w:rPr>
          <w:rFonts w:cs="AGaramond-Regular"/>
        </w:rPr>
      </w:pPr>
      <w:r w:rsidRPr="00325AE8">
        <w:rPr>
          <w:rFonts w:cs="AGaramond-Regular"/>
        </w:rPr>
        <w:t xml:space="preserve">“God is unlimited, unbounded. There is no confinement, no limitation. He transcends everything in </w:t>
      </w:r>
      <w:r>
        <w:rPr>
          <w:rFonts w:cs="AGaramond-Regular"/>
        </w:rPr>
        <w:t>His</w:t>
      </w:r>
      <w:r w:rsidRPr="00325AE8">
        <w:rPr>
          <w:rFonts w:cs="AGaramond-Regular"/>
        </w:rPr>
        <w:t xml:space="preserve"> creation.” (Williams)</w:t>
      </w:r>
    </w:p>
    <w:p w14:paraId="02E2BF8D" w14:textId="77777777" w:rsidR="00D52BEA" w:rsidRPr="009829AF" w:rsidRDefault="00D52BEA" w:rsidP="00D52BEA">
      <w:pPr>
        <w:autoSpaceDE w:val="0"/>
        <w:autoSpaceDN w:val="0"/>
        <w:adjustRightInd w:val="0"/>
        <w:spacing w:after="0" w:line="240" w:lineRule="auto"/>
        <w:rPr>
          <w:sz w:val="20"/>
          <w:szCs w:val="20"/>
        </w:rPr>
      </w:pPr>
      <w:r w:rsidRPr="009829AF">
        <w:rPr>
          <w:rFonts w:cs="AGaramond-Regular"/>
          <w:sz w:val="20"/>
          <w:szCs w:val="20"/>
        </w:rPr>
        <w:t>Read Genesis 14:18–22; 1 Kings 8:27; Psalm 145:3; Nehemiah 9:5; Romans 11:33; 1 Corinthians 2:10–12.</w:t>
      </w:r>
    </w:p>
    <w:p w14:paraId="4FDB317B" w14:textId="77777777" w:rsidR="00D52BEA" w:rsidRPr="00325AE8" w:rsidRDefault="00D52BEA" w:rsidP="00D52BEA">
      <w:pPr>
        <w:autoSpaceDE w:val="0"/>
        <w:autoSpaceDN w:val="0"/>
        <w:adjustRightInd w:val="0"/>
        <w:spacing w:after="0" w:line="240" w:lineRule="auto"/>
        <w:rPr>
          <w:rFonts w:cs="Myriad-Bold"/>
          <w:b/>
          <w:bCs/>
        </w:rPr>
      </w:pPr>
    </w:p>
    <w:p w14:paraId="27060A70" w14:textId="77777777" w:rsidR="00D52BEA" w:rsidRPr="00CF64F9" w:rsidRDefault="00D52BEA" w:rsidP="00D52BEA">
      <w:pPr>
        <w:autoSpaceDE w:val="0"/>
        <w:autoSpaceDN w:val="0"/>
        <w:adjustRightInd w:val="0"/>
        <w:spacing w:after="0" w:line="240" w:lineRule="auto"/>
        <w:rPr>
          <w:rFonts w:cs="Myriad-Bold"/>
          <w:b/>
          <w:bCs/>
          <w:sz w:val="28"/>
        </w:rPr>
      </w:pPr>
      <w:r w:rsidRPr="00CF64F9">
        <w:rPr>
          <w:rFonts w:cs="Myriad-Bold"/>
          <w:b/>
          <w:bCs/>
          <w:sz w:val="28"/>
        </w:rPr>
        <w:t xml:space="preserve">Attribute of being </w:t>
      </w:r>
      <w:r>
        <w:rPr>
          <w:rFonts w:cs="Myriad-Bold"/>
          <w:b/>
          <w:bCs/>
          <w:sz w:val="28"/>
        </w:rPr>
        <w:t>O</w:t>
      </w:r>
      <w:r w:rsidRPr="00CF64F9">
        <w:rPr>
          <w:rFonts w:cs="Myriad-Bold"/>
          <w:b/>
          <w:bCs/>
          <w:sz w:val="28"/>
        </w:rPr>
        <w:t>mni</w:t>
      </w:r>
      <w:r>
        <w:rPr>
          <w:rFonts w:cs="Myriad-Bold"/>
          <w:b/>
          <w:bCs/>
          <w:sz w:val="28"/>
        </w:rPr>
        <w:t>______________</w:t>
      </w:r>
      <w:r w:rsidRPr="00CF64F9">
        <w:rPr>
          <w:rFonts w:cs="Myriad-Bold"/>
          <w:b/>
          <w:bCs/>
          <w:sz w:val="28"/>
        </w:rPr>
        <w:t>:</w:t>
      </w:r>
    </w:p>
    <w:p w14:paraId="2DCB317F" w14:textId="77777777" w:rsidR="00D52BEA" w:rsidRPr="00325AE8" w:rsidRDefault="00D52BEA" w:rsidP="00D52BEA">
      <w:pPr>
        <w:autoSpaceDE w:val="0"/>
        <w:autoSpaceDN w:val="0"/>
        <w:adjustRightInd w:val="0"/>
        <w:spacing w:after="0" w:line="240" w:lineRule="auto"/>
        <w:rPr>
          <w:rFonts w:cs="AGaramond-Regular"/>
        </w:rPr>
      </w:pPr>
      <w:r w:rsidRPr="00325AE8">
        <w:rPr>
          <w:rFonts w:cs="AGaramond-Regular"/>
        </w:rPr>
        <w:t>“All things are present to God in of themselves, whether they be events past, present, or future.” (Grenz)</w:t>
      </w:r>
    </w:p>
    <w:p w14:paraId="6736A190" w14:textId="77777777" w:rsidR="00D52BEA" w:rsidRPr="009829AF" w:rsidRDefault="00D52BEA" w:rsidP="00D52BEA">
      <w:pPr>
        <w:spacing w:after="0" w:line="240" w:lineRule="auto"/>
        <w:rPr>
          <w:rFonts w:cs="AGaramond-Regular"/>
          <w:sz w:val="20"/>
          <w:szCs w:val="20"/>
        </w:rPr>
      </w:pPr>
      <w:r w:rsidRPr="009829AF">
        <w:rPr>
          <w:rFonts w:cs="AGaramond-Regular"/>
          <w:sz w:val="20"/>
          <w:szCs w:val="20"/>
        </w:rPr>
        <w:t>Read 1 Kings 8:27; Psalm 139:7–10; Jeremiah 23:23–24; Colossians 1:17.</w:t>
      </w:r>
    </w:p>
    <w:p w14:paraId="35E0F5A4" w14:textId="77777777" w:rsidR="00D52BEA" w:rsidRDefault="00D52BEA" w:rsidP="00D52BEA">
      <w:pPr>
        <w:autoSpaceDE w:val="0"/>
        <w:autoSpaceDN w:val="0"/>
        <w:adjustRightInd w:val="0"/>
        <w:spacing w:after="0" w:line="240" w:lineRule="auto"/>
        <w:rPr>
          <w:rFonts w:cs="Myriad-Bold"/>
          <w:b/>
          <w:bCs/>
        </w:rPr>
      </w:pPr>
    </w:p>
    <w:p w14:paraId="123C76BD" w14:textId="77777777" w:rsidR="00D52BEA" w:rsidRPr="00CF64F9" w:rsidRDefault="00D52BEA" w:rsidP="00D52BEA">
      <w:pPr>
        <w:autoSpaceDE w:val="0"/>
        <w:autoSpaceDN w:val="0"/>
        <w:adjustRightInd w:val="0"/>
        <w:spacing w:after="0" w:line="240" w:lineRule="auto"/>
        <w:rPr>
          <w:rFonts w:cs="Myriad-Bold"/>
          <w:b/>
          <w:bCs/>
          <w:sz w:val="28"/>
        </w:rPr>
      </w:pPr>
      <w:r w:rsidRPr="00CF64F9">
        <w:rPr>
          <w:rFonts w:cs="Myriad-Bold"/>
          <w:b/>
          <w:bCs/>
          <w:sz w:val="28"/>
        </w:rPr>
        <w:t>Attribute of Omni</w:t>
      </w:r>
      <w:r>
        <w:rPr>
          <w:rFonts w:cs="Myriad-Bold"/>
          <w:b/>
          <w:bCs/>
          <w:sz w:val="28"/>
        </w:rPr>
        <w:t>______________</w:t>
      </w:r>
      <w:r w:rsidRPr="00CF64F9">
        <w:rPr>
          <w:rFonts w:cs="Myriad-Bold"/>
          <w:b/>
          <w:bCs/>
          <w:sz w:val="28"/>
        </w:rPr>
        <w:t>:</w:t>
      </w:r>
    </w:p>
    <w:p w14:paraId="34A3E230" w14:textId="77777777" w:rsidR="00D52BEA" w:rsidRPr="00325AE8" w:rsidRDefault="00D52BEA" w:rsidP="00D52BEA">
      <w:pPr>
        <w:autoSpaceDE w:val="0"/>
        <w:autoSpaceDN w:val="0"/>
        <w:adjustRightInd w:val="0"/>
        <w:spacing w:after="0" w:line="240" w:lineRule="auto"/>
        <w:rPr>
          <w:rFonts w:cs="AGaramond-Regular"/>
        </w:rPr>
      </w:pPr>
      <w:r w:rsidRPr="00325AE8">
        <w:rPr>
          <w:rFonts w:cs="AGaramond-Regular"/>
        </w:rPr>
        <w:t xml:space="preserve">“Omnipotence is God’s ability to bring completion to </w:t>
      </w:r>
      <w:r>
        <w:rPr>
          <w:rFonts w:cs="AGaramond-Regular"/>
        </w:rPr>
        <w:t>His</w:t>
      </w:r>
      <w:r w:rsidRPr="00325AE8">
        <w:rPr>
          <w:rFonts w:cs="AGaramond-Regular"/>
        </w:rPr>
        <w:t xml:space="preserve"> design for creation.” (Grenz)</w:t>
      </w:r>
    </w:p>
    <w:p w14:paraId="0E2927C1" w14:textId="77777777" w:rsidR="00D52BEA" w:rsidRPr="009829AF" w:rsidRDefault="00D52BEA" w:rsidP="00D52BEA">
      <w:pPr>
        <w:spacing w:after="0" w:line="240" w:lineRule="auto"/>
        <w:rPr>
          <w:rFonts w:cs="AGaramond-Regular"/>
          <w:sz w:val="20"/>
          <w:szCs w:val="20"/>
        </w:rPr>
      </w:pPr>
      <w:r w:rsidRPr="009829AF">
        <w:rPr>
          <w:rFonts w:cs="AGaramond-Regular"/>
          <w:sz w:val="20"/>
          <w:szCs w:val="20"/>
        </w:rPr>
        <w:t>Read Genesis 18:14; Jeremiah 32:17; Matthew 19:26; Ephesians 3:20.</w:t>
      </w:r>
    </w:p>
    <w:p w14:paraId="5BE6C232" w14:textId="77777777" w:rsidR="00D52BEA" w:rsidRDefault="00D52BEA" w:rsidP="00D52BEA">
      <w:pPr>
        <w:autoSpaceDE w:val="0"/>
        <w:autoSpaceDN w:val="0"/>
        <w:adjustRightInd w:val="0"/>
        <w:spacing w:after="0" w:line="240" w:lineRule="auto"/>
        <w:rPr>
          <w:rFonts w:cs="Myriad-Bold"/>
          <w:b/>
          <w:bCs/>
          <w:sz w:val="28"/>
        </w:rPr>
      </w:pPr>
    </w:p>
    <w:p w14:paraId="3EB4E303" w14:textId="77777777" w:rsidR="00D52BEA" w:rsidRPr="00CF64F9" w:rsidRDefault="00D52BEA" w:rsidP="00D52BEA">
      <w:pPr>
        <w:autoSpaceDE w:val="0"/>
        <w:autoSpaceDN w:val="0"/>
        <w:adjustRightInd w:val="0"/>
        <w:spacing w:after="0" w:line="240" w:lineRule="auto"/>
        <w:rPr>
          <w:rFonts w:cs="AGaramond-Regular"/>
          <w:sz w:val="28"/>
        </w:rPr>
      </w:pPr>
      <w:r w:rsidRPr="00CF64F9">
        <w:rPr>
          <w:rFonts w:cs="Myriad-Bold"/>
          <w:b/>
          <w:bCs/>
          <w:sz w:val="28"/>
        </w:rPr>
        <w:t xml:space="preserve">Attribute of </w:t>
      </w:r>
      <w:r>
        <w:rPr>
          <w:rFonts w:cs="Myriad-Bold"/>
          <w:b/>
          <w:bCs/>
          <w:sz w:val="28"/>
        </w:rPr>
        <w:t>________________</w:t>
      </w:r>
      <w:r w:rsidRPr="00CF64F9">
        <w:rPr>
          <w:rFonts w:cs="Myriad-Bold"/>
          <w:b/>
          <w:bCs/>
          <w:sz w:val="28"/>
        </w:rPr>
        <w:t>:</w:t>
      </w:r>
    </w:p>
    <w:p w14:paraId="3C75C4AE" w14:textId="77777777" w:rsidR="00D52BEA" w:rsidRPr="00325AE8" w:rsidRDefault="00D52BEA" w:rsidP="00D52BE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AGaramond-Regular"/>
        </w:rPr>
      </w:pPr>
      <w:r w:rsidRPr="00325AE8">
        <w:rPr>
          <w:rFonts w:cs="AGaramond-Bold"/>
          <w:b/>
          <w:bCs/>
        </w:rPr>
        <w:t>Wise</w:t>
      </w:r>
      <w:r>
        <w:rPr>
          <w:rFonts w:cs="AGaramond-Bold"/>
          <w:b/>
          <w:bCs/>
        </w:rPr>
        <w:t xml:space="preserve"> </w:t>
      </w:r>
      <w:r w:rsidRPr="00325AE8">
        <w:rPr>
          <w:rFonts w:cs="AGaramond-Regular"/>
        </w:rPr>
        <w:t>—</w:t>
      </w:r>
      <w:r>
        <w:rPr>
          <w:rFonts w:cs="AGaramond-Regular"/>
        </w:rPr>
        <w:t xml:space="preserve"> </w:t>
      </w:r>
      <w:r w:rsidRPr="00325AE8">
        <w:rPr>
          <w:rFonts w:cs="AGaramond-Regular"/>
        </w:rPr>
        <w:t>“God always chooses the best goals and the best means to those goals.” (Grudem)</w:t>
      </w:r>
    </w:p>
    <w:p w14:paraId="0D0711D8" w14:textId="77777777" w:rsidR="00D52BEA" w:rsidRPr="00325AE8" w:rsidRDefault="00D52BEA" w:rsidP="00D52BEA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810"/>
        <w:rPr>
          <w:rFonts w:cs="AGaramond-Regular"/>
        </w:rPr>
      </w:pPr>
      <w:r w:rsidRPr="00325AE8">
        <w:rPr>
          <w:rFonts w:cs="AGaramond-Regular"/>
        </w:rPr>
        <w:t>The Hebraic understanding of wisdom was both intellectual and practical.</w:t>
      </w:r>
    </w:p>
    <w:p w14:paraId="63443BA5" w14:textId="77777777" w:rsidR="00D52BEA" w:rsidRPr="009829AF" w:rsidRDefault="00D52BEA" w:rsidP="00D52BEA">
      <w:pPr>
        <w:pStyle w:val="ListParagraph"/>
        <w:numPr>
          <w:ilvl w:val="1"/>
          <w:numId w:val="1"/>
        </w:numPr>
        <w:spacing w:after="0" w:line="240" w:lineRule="auto"/>
        <w:ind w:left="810"/>
        <w:rPr>
          <w:rFonts w:cs="AGaramond-Regular"/>
          <w:sz w:val="20"/>
          <w:szCs w:val="20"/>
        </w:rPr>
      </w:pPr>
      <w:r w:rsidRPr="009829AF">
        <w:rPr>
          <w:rFonts w:cs="AGaramond-Regular"/>
          <w:sz w:val="20"/>
          <w:szCs w:val="20"/>
        </w:rPr>
        <w:t>Read Job 9:4; Romans 8:28; 16:27; James 1:5.</w:t>
      </w:r>
    </w:p>
    <w:p w14:paraId="4BB12147" w14:textId="77777777" w:rsidR="00D52BEA" w:rsidRPr="00CF64F9" w:rsidRDefault="00D52BEA" w:rsidP="00D52BE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="AGaramond-Regular"/>
        </w:rPr>
      </w:pPr>
    </w:p>
    <w:p w14:paraId="65566FB1" w14:textId="77777777" w:rsidR="00D52BEA" w:rsidRPr="00325AE8" w:rsidRDefault="00D52BEA" w:rsidP="00D52BE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AGaramond-Regular"/>
        </w:rPr>
      </w:pPr>
      <w:r w:rsidRPr="00325AE8">
        <w:rPr>
          <w:rFonts w:cs="AGaramond-Bold"/>
          <w:b/>
          <w:bCs/>
        </w:rPr>
        <w:t>Good</w:t>
      </w:r>
      <w:r>
        <w:rPr>
          <w:rFonts w:cs="AGaramond-Bold"/>
          <w:b/>
          <w:bCs/>
        </w:rPr>
        <w:t xml:space="preserve"> </w:t>
      </w:r>
      <w:r w:rsidRPr="00325AE8">
        <w:rPr>
          <w:rFonts w:cs="AGaramond-Regular"/>
        </w:rPr>
        <w:t>—</w:t>
      </w:r>
      <w:r>
        <w:rPr>
          <w:rFonts w:cs="AGaramond-Regular"/>
        </w:rPr>
        <w:t xml:space="preserve"> </w:t>
      </w:r>
      <w:r w:rsidRPr="00325AE8">
        <w:rPr>
          <w:rFonts w:cs="AGaramond-Regular"/>
        </w:rPr>
        <w:t>“God is the final standard of good, and all God is and does is worthy of approval.” (Grudem)</w:t>
      </w:r>
    </w:p>
    <w:p w14:paraId="4007BD68" w14:textId="77777777" w:rsidR="00D52BEA" w:rsidRPr="009829AF" w:rsidRDefault="00D52BEA" w:rsidP="00D52BEA">
      <w:pPr>
        <w:pStyle w:val="ListParagraph"/>
        <w:numPr>
          <w:ilvl w:val="1"/>
          <w:numId w:val="1"/>
        </w:numPr>
        <w:spacing w:after="0" w:line="240" w:lineRule="auto"/>
        <w:ind w:left="810"/>
        <w:rPr>
          <w:rFonts w:cs="AGaramond-Regular"/>
          <w:sz w:val="20"/>
          <w:szCs w:val="20"/>
        </w:rPr>
      </w:pPr>
      <w:r w:rsidRPr="009829AF">
        <w:rPr>
          <w:rFonts w:cs="AGaramond-Regular"/>
          <w:sz w:val="20"/>
          <w:szCs w:val="20"/>
        </w:rPr>
        <w:t>Read Psalm 100:5; 106:1; Luke 18:19.</w:t>
      </w:r>
    </w:p>
    <w:p w14:paraId="03FA0C09" w14:textId="77777777" w:rsidR="00D52BEA" w:rsidRPr="00325AE8" w:rsidRDefault="00D52BEA" w:rsidP="00D52BEA">
      <w:pPr>
        <w:pStyle w:val="ListParagraph"/>
        <w:spacing w:after="0" w:line="240" w:lineRule="auto"/>
        <w:ind w:left="360"/>
        <w:rPr>
          <w:rFonts w:cs="AGaramond-Regular"/>
        </w:rPr>
      </w:pPr>
    </w:p>
    <w:p w14:paraId="2AAC7329" w14:textId="77777777" w:rsidR="00D52BEA" w:rsidRDefault="00D52BEA" w:rsidP="00D52BE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AGaramond-Regular"/>
        </w:rPr>
      </w:pPr>
      <w:r w:rsidRPr="00325AE8">
        <w:rPr>
          <w:rFonts w:cs="AGaramond-Bold"/>
          <w:b/>
          <w:bCs/>
        </w:rPr>
        <w:t xml:space="preserve">Righteous and Just </w:t>
      </w:r>
      <w:r w:rsidRPr="00325AE8">
        <w:rPr>
          <w:rFonts w:cs="AGaramond-Regular"/>
        </w:rPr>
        <w:t xml:space="preserve">— “God always acts in accordance with what is right and is </w:t>
      </w:r>
      <w:r>
        <w:rPr>
          <w:rFonts w:cs="AGaramond-Regular"/>
        </w:rPr>
        <w:t>Him</w:t>
      </w:r>
      <w:r w:rsidRPr="00325AE8">
        <w:rPr>
          <w:rFonts w:cs="AGaramond-Regular"/>
        </w:rPr>
        <w:t>self the final standard of what is right.” (Grudem)</w:t>
      </w:r>
    </w:p>
    <w:p w14:paraId="34CAC715" w14:textId="77777777" w:rsidR="00D52BEA" w:rsidRPr="009829AF" w:rsidRDefault="00D52BEA" w:rsidP="00D52BEA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810"/>
        <w:rPr>
          <w:rFonts w:cs="AGaramond-Regular"/>
          <w:sz w:val="20"/>
          <w:szCs w:val="20"/>
        </w:rPr>
      </w:pPr>
      <w:r w:rsidRPr="009829AF">
        <w:rPr>
          <w:rFonts w:cs="AGaramond-Regular"/>
          <w:sz w:val="20"/>
          <w:szCs w:val="20"/>
        </w:rPr>
        <w:t>Read Deuteronomy 32:4; Psalm 25:8; 89:14; 97:2.</w:t>
      </w:r>
    </w:p>
    <w:p w14:paraId="62444CA4" w14:textId="77777777" w:rsidR="00D52BEA" w:rsidRPr="00325AE8" w:rsidRDefault="00D52BEA" w:rsidP="00D52BEA">
      <w:pPr>
        <w:spacing w:after="0" w:line="240" w:lineRule="auto"/>
        <w:rPr>
          <w:rFonts w:cs="AGaramond-Regular"/>
        </w:rPr>
      </w:pPr>
    </w:p>
    <w:p w14:paraId="713D0B83" w14:textId="77777777" w:rsidR="00D52BEA" w:rsidRPr="00CF64F9" w:rsidRDefault="00D52BEA" w:rsidP="00D52BEA">
      <w:pPr>
        <w:autoSpaceDE w:val="0"/>
        <w:autoSpaceDN w:val="0"/>
        <w:adjustRightInd w:val="0"/>
        <w:spacing w:after="0" w:line="240" w:lineRule="auto"/>
        <w:rPr>
          <w:rFonts w:cs="Myriad-Bold"/>
          <w:b/>
          <w:bCs/>
          <w:sz w:val="28"/>
        </w:rPr>
      </w:pPr>
      <w:r w:rsidRPr="00CF64F9">
        <w:rPr>
          <w:rFonts w:cs="Myriad-Bold"/>
          <w:b/>
          <w:bCs/>
          <w:sz w:val="28"/>
        </w:rPr>
        <w:t xml:space="preserve">God first revealed </w:t>
      </w:r>
      <w:r>
        <w:rPr>
          <w:rFonts w:cs="Myriad-Bold"/>
          <w:b/>
          <w:bCs/>
          <w:sz w:val="28"/>
        </w:rPr>
        <w:t>Him</w:t>
      </w:r>
      <w:r w:rsidRPr="00CF64F9">
        <w:rPr>
          <w:rFonts w:cs="Myriad-Bold"/>
          <w:b/>
          <w:bCs/>
          <w:sz w:val="28"/>
        </w:rPr>
        <w:t xml:space="preserve">self to us as </w:t>
      </w:r>
      <w:r>
        <w:rPr>
          <w:rFonts w:cs="Myriad-Bold"/>
          <w:b/>
          <w:bCs/>
          <w:sz w:val="28"/>
        </w:rPr>
        <w:t>______________</w:t>
      </w:r>
      <w:r w:rsidRPr="00CF64F9">
        <w:rPr>
          <w:rFonts w:cs="Myriad-Bold"/>
          <w:b/>
          <w:bCs/>
          <w:sz w:val="28"/>
        </w:rPr>
        <w:t>.</w:t>
      </w:r>
    </w:p>
    <w:p w14:paraId="4DEF9BEC" w14:textId="77777777" w:rsidR="00D52BEA" w:rsidRPr="00325AE8" w:rsidRDefault="00D52BEA" w:rsidP="00D52BEA">
      <w:pPr>
        <w:autoSpaceDE w:val="0"/>
        <w:autoSpaceDN w:val="0"/>
        <w:adjustRightInd w:val="0"/>
        <w:spacing w:after="0" w:line="240" w:lineRule="auto"/>
        <w:rPr>
          <w:rFonts w:cs="Myriad-Bold"/>
          <w:b/>
          <w:bCs/>
        </w:rPr>
      </w:pPr>
    </w:p>
    <w:p w14:paraId="7C3D85F8" w14:textId="77777777" w:rsidR="00D52BEA" w:rsidRPr="00325AE8" w:rsidRDefault="00D52BEA" w:rsidP="00D52BEA">
      <w:pPr>
        <w:spacing w:after="0" w:line="240" w:lineRule="auto"/>
        <w:rPr>
          <w:shd w:val="clear" w:color="auto" w:fill="FFFFFF"/>
        </w:rPr>
      </w:pPr>
      <w:r w:rsidRPr="00325AE8">
        <w:rPr>
          <w:b/>
          <w:shd w:val="clear" w:color="auto" w:fill="FFFFFF"/>
        </w:rPr>
        <w:t>Genesis 1:1 = “</w:t>
      </w:r>
      <w:r w:rsidRPr="00325AE8">
        <w:rPr>
          <w:shd w:val="clear" w:color="auto" w:fill="FFFFFF"/>
        </w:rPr>
        <w:t>In the beginning God created the heavens and the earth.”</w:t>
      </w:r>
    </w:p>
    <w:p w14:paraId="5F49881B" w14:textId="77777777" w:rsidR="00D52BEA" w:rsidRPr="00CF64F9" w:rsidRDefault="00D52BEA" w:rsidP="00D52BE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360"/>
        <w:rPr>
          <w:rFonts w:cs="AGaramond-Bold"/>
          <w:b/>
          <w:bCs/>
        </w:rPr>
      </w:pPr>
      <w:r w:rsidRPr="00CF64F9">
        <w:rPr>
          <w:rFonts w:cs="AGaramond-Bold"/>
          <w:b/>
          <w:bCs/>
        </w:rPr>
        <w:t xml:space="preserve">God is distinct from creation, but </w:t>
      </w:r>
      <w:r>
        <w:rPr>
          <w:rFonts w:cs="AGaramond-Bold"/>
          <w:b/>
          <w:bCs/>
        </w:rPr>
        <w:t>He</w:t>
      </w:r>
      <w:r w:rsidRPr="00CF64F9">
        <w:rPr>
          <w:rFonts w:cs="AGaramond-Bold"/>
          <w:b/>
          <w:bCs/>
        </w:rPr>
        <w:t xml:space="preserve"> is involved in creation and creation is dependent upon </w:t>
      </w:r>
      <w:r>
        <w:rPr>
          <w:rFonts w:cs="AGaramond-Bold"/>
          <w:b/>
          <w:bCs/>
        </w:rPr>
        <w:t>Him</w:t>
      </w:r>
    </w:p>
    <w:p w14:paraId="22F76E52" w14:textId="77777777" w:rsidR="00D52BEA" w:rsidRPr="009829AF" w:rsidRDefault="00D52BEA" w:rsidP="00D52BEA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ind w:left="810"/>
        <w:rPr>
          <w:rFonts w:cs="AGaramond-Bold"/>
          <w:b/>
          <w:bCs/>
          <w:sz w:val="20"/>
          <w:szCs w:val="20"/>
        </w:rPr>
      </w:pPr>
      <w:r w:rsidRPr="009829AF">
        <w:rPr>
          <w:rFonts w:cs="AGaramond-Regular"/>
          <w:sz w:val="20"/>
          <w:szCs w:val="20"/>
        </w:rPr>
        <w:t>Ephesians 4:6; Acts 17:25, 28.</w:t>
      </w:r>
    </w:p>
    <w:p w14:paraId="094FF298" w14:textId="77777777" w:rsidR="00D52BEA" w:rsidRPr="00325AE8" w:rsidRDefault="00D52BEA" w:rsidP="00D52BEA">
      <w:pPr>
        <w:autoSpaceDE w:val="0"/>
        <w:autoSpaceDN w:val="0"/>
        <w:adjustRightInd w:val="0"/>
        <w:spacing w:after="0" w:line="240" w:lineRule="auto"/>
        <w:rPr>
          <w:rFonts w:cs="AGaramond-Regular"/>
        </w:rPr>
      </w:pPr>
    </w:p>
    <w:p w14:paraId="5B1A6A8A" w14:textId="77777777" w:rsidR="00D52BEA" w:rsidRPr="00CF64F9" w:rsidRDefault="00D52BEA" w:rsidP="00D52BEA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cs="AGaramond-Regular"/>
        </w:rPr>
      </w:pPr>
      <w:r w:rsidRPr="00CF64F9">
        <w:rPr>
          <w:rFonts w:cs="AGaramond-Bold"/>
          <w:b/>
          <w:bCs/>
        </w:rPr>
        <w:t xml:space="preserve">God created the universe to show </w:t>
      </w:r>
      <w:r>
        <w:rPr>
          <w:rFonts w:cs="AGaramond-Bold"/>
          <w:b/>
          <w:bCs/>
        </w:rPr>
        <w:t>His</w:t>
      </w:r>
      <w:r w:rsidRPr="00CF64F9">
        <w:rPr>
          <w:rFonts w:cs="AGaramond-Bold"/>
          <w:b/>
          <w:bCs/>
        </w:rPr>
        <w:t xml:space="preserve"> glory</w:t>
      </w:r>
    </w:p>
    <w:p w14:paraId="1F760840" w14:textId="77777777" w:rsidR="00D52BEA" w:rsidRPr="009829AF" w:rsidRDefault="00D52BEA" w:rsidP="00D52BEA">
      <w:pPr>
        <w:pStyle w:val="ListParagraph"/>
        <w:numPr>
          <w:ilvl w:val="1"/>
          <w:numId w:val="2"/>
        </w:numPr>
        <w:spacing w:after="0" w:line="240" w:lineRule="auto"/>
        <w:ind w:left="810"/>
        <w:rPr>
          <w:rFonts w:cs="AGaramond-Regular"/>
          <w:sz w:val="20"/>
          <w:szCs w:val="20"/>
        </w:rPr>
      </w:pPr>
      <w:r w:rsidRPr="009829AF">
        <w:rPr>
          <w:rFonts w:cs="AGaramond-Regular"/>
          <w:sz w:val="20"/>
          <w:szCs w:val="20"/>
        </w:rPr>
        <w:t>Isaiah 43:7; Psalm 19; Revelation 4:11.</w:t>
      </w:r>
    </w:p>
    <w:p w14:paraId="0E274A1B" w14:textId="77777777" w:rsidR="00D52BEA" w:rsidRPr="00CF64F9" w:rsidRDefault="00D52BEA" w:rsidP="00D52BE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360"/>
        <w:rPr>
          <w:rFonts w:cs="AGaramond-Regular"/>
        </w:rPr>
      </w:pPr>
      <w:r w:rsidRPr="00CF64F9">
        <w:rPr>
          <w:rFonts w:cs="AGaramond-Regular"/>
        </w:rPr>
        <w:t xml:space="preserve">God has purpose in all </w:t>
      </w:r>
      <w:r>
        <w:rPr>
          <w:rFonts w:cs="AGaramond-Regular"/>
        </w:rPr>
        <w:t>He</w:t>
      </w:r>
      <w:r w:rsidRPr="00CF64F9">
        <w:rPr>
          <w:rFonts w:cs="AGaramond-Regular"/>
        </w:rPr>
        <w:t xml:space="preserve"> does in the world and… </w:t>
      </w:r>
      <w:r>
        <w:rPr>
          <w:rFonts w:cs="AGaramond-Regular"/>
        </w:rPr>
        <w:t>He</w:t>
      </w:r>
      <w:r w:rsidRPr="00CF64F9">
        <w:rPr>
          <w:rFonts w:cs="AGaramond-Regular"/>
        </w:rPr>
        <w:t xml:space="preserve"> providentially governs or directs all things so they accomplish </w:t>
      </w:r>
      <w:r>
        <w:rPr>
          <w:rFonts w:cs="AGaramond-Regular"/>
        </w:rPr>
        <w:t>His</w:t>
      </w:r>
      <w:r w:rsidRPr="00CF64F9">
        <w:rPr>
          <w:rFonts w:cs="AGaramond-Regular"/>
        </w:rPr>
        <w:t xml:space="preserve"> purposes. </w:t>
      </w:r>
    </w:p>
    <w:p w14:paraId="1452B2E5" w14:textId="77777777" w:rsidR="00D52BEA" w:rsidRPr="009829AF" w:rsidRDefault="00D52BEA" w:rsidP="00D52BEA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ind w:left="810"/>
        <w:rPr>
          <w:rFonts w:cs="AGaramond-Regular"/>
          <w:sz w:val="20"/>
          <w:szCs w:val="20"/>
        </w:rPr>
      </w:pPr>
      <w:r w:rsidRPr="009829AF">
        <w:rPr>
          <w:rFonts w:cs="AGaramond-Regular"/>
          <w:sz w:val="20"/>
          <w:szCs w:val="20"/>
        </w:rPr>
        <w:t>Read Psalm 103:19; Romans 8:28; 11:36.</w:t>
      </w:r>
    </w:p>
    <w:p w14:paraId="43A5C0CD" w14:textId="77777777" w:rsidR="00D52BEA" w:rsidRDefault="00D52BEA" w:rsidP="00D52BEA">
      <w:pPr>
        <w:spacing w:after="0" w:line="240" w:lineRule="auto"/>
      </w:pPr>
    </w:p>
    <w:p w14:paraId="48E2487F" w14:textId="77777777" w:rsidR="00D52BEA" w:rsidRDefault="00D52BEA" w:rsidP="00D52BEA">
      <w:pPr>
        <w:spacing w:after="0" w:line="240" w:lineRule="auto"/>
      </w:pPr>
    </w:p>
    <w:p w14:paraId="2C0409AD" w14:textId="77777777" w:rsidR="00D52BEA" w:rsidRPr="009829AF" w:rsidRDefault="00D52BEA" w:rsidP="00D52BEA">
      <w:pPr>
        <w:spacing w:after="0" w:line="240" w:lineRule="auto"/>
        <w:jc w:val="center"/>
        <w:rPr>
          <w:b/>
          <w:sz w:val="28"/>
          <w:u w:val="single"/>
        </w:rPr>
      </w:pPr>
      <w:r w:rsidRPr="009829AF">
        <w:rPr>
          <w:b/>
          <w:sz w:val="28"/>
          <w:u w:val="single"/>
        </w:rPr>
        <w:t>Identity Creed</w:t>
      </w:r>
    </w:p>
    <w:p w14:paraId="31F40E03" w14:textId="77777777" w:rsidR="00D52BEA" w:rsidRPr="009829AF" w:rsidRDefault="00D52BEA" w:rsidP="00D52BEA">
      <w:pPr>
        <w:pStyle w:val="NormalWeb"/>
        <w:shd w:val="clear" w:color="auto" w:fill="FFFFFF"/>
        <w:spacing w:before="0" w:beforeAutospacing="0" w:after="150" w:afterAutospacing="0"/>
        <w:jc w:val="center"/>
        <w:rPr>
          <w:rFonts w:asciiTheme="minorHAnsi" w:hAnsiTheme="minorHAnsi"/>
          <w:iCs/>
          <w:color w:val="010005"/>
          <w:sz w:val="22"/>
          <w:szCs w:val="22"/>
        </w:rPr>
      </w:pPr>
      <w:r w:rsidRPr="00BE5B31">
        <w:rPr>
          <w:rFonts w:asciiTheme="minorHAnsi" w:hAnsiTheme="minorHAnsi"/>
          <w:iCs/>
          <w:color w:val="010005"/>
          <w:szCs w:val="22"/>
        </w:rPr>
        <w:t>I am a child of the living God.  His favor and blessing </w:t>
      </w:r>
      <w:r w:rsidRPr="00BE5B31">
        <w:rPr>
          <w:rFonts w:asciiTheme="minorHAnsi" w:hAnsiTheme="minorHAnsi"/>
          <w:b/>
          <w:bCs/>
          <w:iCs/>
          <w:color w:val="010005"/>
          <w:szCs w:val="22"/>
        </w:rPr>
        <w:t>fills</w:t>
      </w:r>
      <w:r w:rsidRPr="00BE5B31">
        <w:rPr>
          <w:rFonts w:asciiTheme="minorHAnsi" w:hAnsiTheme="minorHAnsi"/>
          <w:iCs/>
          <w:color w:val="010005"/>
          <w:szCs w:val="22"/>
        </w:rPr>
        <w:t> my life.</w:t>
      </w:r>
      <w:r w:rsidRPr="00BE5B31">
        <w:rPr>
          <w:rFonts w:asciiTheme="minorHAnsi" w:hAnsiTheme="minorHAnsi"/>
          <w:iCs/>
          <w:color w:val="010005"/>
          <w:szCs w:val="22"/>
        </w:rPr>
        <w:br/>
        <w:t>God provides everything I need, and His grace is sufficient to see me through </w:t>
      </w:r>
      <w:r w:rsidRPr="00BE5B31">
        <w:rPr>
          <w:rFonts w:asciiTheme="minorHAnsi" w:hAnsiTheme="minorHAnsi"/>
          <w:b/>
          <w:bCs/>
          <w:iCs/>
          <w:color w:val="010005"/>
          <w:szCs w:val="22"/>
        </w:rPr>
        <w:t>any</w:t>
      </w:r>
      <w:r w:rsidRPr="00BE5B31">
        <w:rPr>
          <w:rFonts w:asciiTheme="minorHAnsi" w:hAnsiTheme="minorHAnsi"/>
          <w:iCs/>
          <w:color w:val="010005"/>
          <w:szCs w:val="22"/>
        </w:rPr>
        <w:t> situation.  I find my identity in Christ; He lives in me and I live my life for the glory of God.  I am beautiful, intelligent, talented, and </w:t>
      </w:r>
      <w:r w:rsidRPr="00BE5B31">
        <w:rPr>
          <w:rFonts w:asciiTheme="minorHAnsi" w:hAnsiTheme="minorHAnsi"/>
          <w:b/>
          <w:bCs/>
          <w:iCs/>
          <w:color w:val="010005"/>
          <w:szCs w:val="22"/>
        </w:rPr>
        <w:t>capable</w:t>
      </w:r>
      <w:r w:rsidRPr="00BE5B31">
        <w:rPr>
          <w:rFonts w:asciiTheme="minorHAnsi" w:hAnsiTheme="minorHAnsi"/>
          <w:iCs/>
          <w:color w:val="010005"/>
          <w:szCs w:val="22"/>
        </w:rPr>
        <w:t>.  Every obstacle I face is really just a </w:t>
      </w:r>
      <w:r w:rsidRPr="00BE5B31">
        <w:rPr>
          <w:rFonts w:asciiTheme="minorHAnsi" w:hAnsiTheme="minorHAnsi"/>
          <w:b/>
          <w:bCs/>
          <w:iCs/>
          <w:color w:val="010005"/>
          <w:szCs w:val="22"/>
        </w:rPr>
        <w:t>challenge</w:t>
      </w:r>
      <w:r w:rsidRPr="00BE5B31">
        <w:rPr>
          <w:rFonts w:asciiTheme="minorHAnsi" w:hAnsiTheme="minorHAnsi"/>
          <w:iCs/>
          <w:color w:val="010005"/>
          <w:szCs w:val="22"/>
        </w:rPr>
        <w:t> that I WILL overcome because I am surrendered to the Holy Spirit who </w:t>
      </w:r>
      <w:r w:rsidRPr="00BE5B31">
        <w:rPr>
          <w:rFonts w:asciiTheme="minorHAnsi" w:hAnsiTheme="minorHAnsi"/>
          <w:b/>
          <w:bCs/>
          <w:iCs/>
          <w:color w:val="010005"/>
          <w:szCs w:val="22"/>
        </w:rPr>
        <w:t>empowers</w:t>
      </w:r>
      <w:r w:rsidRPr="00BE5B31">
        <w:rPr>
          <w:rFonts w:asciiTheme="minorHAnsi" w:hAnsiTheme="minorHAnsi"/>
          <w:iCs/>
          <w:color w:val="010005"/>
          <w:szCs w:val="22"/>
        </w:rPr>
        <w:t> me to know and do God’s will.</w:t>
      </w:r>
    </w:p>
    <w:p w14:paraId="7ACA4C99" w14:textId="77777777" w:rsidR="00D52BEA" w:rsidRDefault="00D52BEA" w:rsidP="00D52BEA">
      <w:pPr>
        <w:spacing w:after="0" w:line="240" w:lineRule="auto"/>
      </w:pPr>
    </w:p>
    <w:p w14:paraId="3DE97CAC" w14:textId="77777777" w:rsidR="00D52BEA" w:rsidRDefault="00D52BEA" w:rsidP="00D52BEA">
      <w:pPr>
        <w:spacing w:after="0" w:line="240" w:lineRule="auto"/>
      </w:pPr>
    </w:p>
    <w:p w14:paraId="4160AC53" w14:textId="77777777" w:rsidR="00D52BEA" w:rsidRDefault="00D52BEA" w:rsidP="00D52BEA">
      <w:pPr>
        <w:spacing w:after="0" w:line="240" w:lineRule="auto"/>
        <w:ind w:left="720" w:hanging="720"/>
        <w:rPr>
          <w:sz w:val="16"/>
          <w:szCs w:val="16"/>
        </w:rPr>
      </w:pPr>
      <w:r>
        <w:rPr>
          <w:sz w:val="16"/>
          <w:szCs w:val="16"/>
        </w:rPr>
        <w:t>Notes a</w:t>
      </w:r>
      <w:r w:rsidRPr="00B55B19">
        <w:rPr>
          <w:sz w:val="16"/>
          <w:szCs w:val="16"/>
        </w:rPr>
        <w:t xml:space="preserve">dapted from Christianity Today. (2009). Study Through The Bible: Theology 101. Retrieved from </w:t>
      </w:r>
      <w:r w:rsidRPr="009829AF">
        <w:rPr>
          <w:sz w:val="16"/>
          <w:szCs w:val="16"/>
        </w:rPr>
        <w:t>http://storage.cloversites.com/christevangelicalchurch/documents/Theology101.pdf</w:t>
      </w:r>
    </w:p>
    <w:p w14:paraId="5E81EAD8" w14:textId="45664C5A" w:rsidR="00D52BEA" w:rsidRPr="00B55B19" w:rsidRDefault="00D52BEA" w:rsidP="00325AE8">
      <w:pPr>
        <w:spacing w:after="0" w:line="240" w:lineRule="auto"/>
        <w:rPr>
          <w:sz w:val="16"/>
          <w:szCs w:val="16"/>
        </w:rPr>
      </w:pPr>
      <w:r>
        <w:rPr>
          <w:sz w:val="16"/>
          <w:szCs w:val="16"/>
        </w:rPr>
        <w:t>“Identity Creed” by Joel Traylor II. © 2016.</w:t>
      </w:r>
    </w:p>
    <w:sectPr w:rsidR="00D52BEA" w:rsidRPr="00B55B19" w:rsidSect="00325AE8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yriad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Garamond-Regular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Garamond-Bold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5D22CB"/>
    <w:multiLevelType w:val="hybridMultilevel"/>
    <w:tmpl w:val="019CF4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2D63159"/>
    <w:multiLevelType w:val="hybridMultilevel"/>
    <w:tmpl w:val="E6E69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Iws7Q0MTE3MjQwMrZQ0lEKTi0uzszPAykwrAUAZjmi/ywAAAA="/>
  </w:docVars>
  <w:rsids>
    <w:rsidRoot w:val="00325AE8"/>
    <w:rsid w:val="00000281"/>
    <w:rsid w:val="00001716"/>
    <w:rsid w:val="00001C92"/>
    <w:rsid w:val="00001EE0"/>
    <w:rsid w:val="00003BF6"/>
    <w:rsid w:val="000057A3"/>
    <w:rsid w:val="00007167"/>
    <w:rsid w:val="00010222"/>
    <w:rsid w:val="00011A0A"/>
    <w:rsid w:val="00016199"/>
    <w:rsid w:val="00016B24"/>
    <w:rsid w:val="0001721B"/>
    <w:rsid w:val="000175DC"/>
    <w:rsid w:val="00017983"/>
    <w:rsid w:val="00020B75"/>
    <w:rsid w:val="000213AF"/>
    <w:rsid w:val="00024BC8"/>
    <w:rsid w:val="000256AD"/>
    <w:rsid w:val="00026040"/>
    <w:rsid w:val="00026B02"/>
    <w:rsid w:val="00026BC9"/>
    <w:rsid w:val="000272FA"/>
    <w:rsid w:val="000274C6"/>
    <w:rsid w:val="00031CB0"/>
    <w:rsid w:val="000337BB"/>
    <w:rsid w:val="00034D96"/>
    <w:rsid w:val="0004044B"/>
    <w:rsid w:val="0004442C"/>
    <w:rsid w:val="00044FB4"/>
    <w:rsid w:val="00045206"/>
    <w:rsid w:val="000455CE"/>
    <w:rsid w:val="0005005A"/>
    <w:rsid w:val="000500EE"/>
    <w:rsid w:val="00061DEC"/>
    <w:rsid w:val="000623C5"/>
    <w:rsid w:val="0006255D"/>
    <w:rsid w:val="00066A62"/>
    <w:rsid w:val="00072DDF"/>
    <w:rsid w:val="0007306C"/>
    <w:rsid w:val="00073C12"/>
    <w:rsid w:val="00074AB9"/>
    <w:rsid w:val="00075D68"/>
    <w:rsid w:val="00080DB2"/>
    <w:rsid w:val="00085687"/>
    <w:rsid w:val="000862A2"/>
    <w:rsid w:val="000930EE"/>
    <w:rsid w:val="000935F3"/>
    <w:rsid w:val="00095C97"/>
    <w:rsid w:val="00096854"/>
    <w:rsid w:val="000A0EF3"/>
    <w:rsid w:val="000A1B81"/>
    <w:rsid w:val="000A271E"/>
    <w:rsid w:val="000A3B6B"/>
    <w:rsid w:val="000A7A46"/>
    <w:rsid w:val="000A7FE2"/>
    <w:rsid w:val="000B0D20"/>
    <w:rsid w:val="000B28E9"/>
    <w:rsid w:val="000B3EE1"/>
    <w:rsid w:val="000B4B5C"/>
    <w:rsid w:val="000B5A4A"/>
    <w:rsid w:val="000B741B"/>
    <w:rsid w:val="000C107C"/>
    <w:rsid w:val="000C1505"/>
    <w:rsid w:val="000C346F"/>
    <w:rsid w:val="000C365D"/>
    <w:rsid w:val="000D0294"/>
    <w:rsid w:val="000D069C"/>
    <w:rsid w:val="000D0EB3"/>
    <w:rsid w:val="000D266C"/>
    <w:rsid w:val="000D353A"/>
    <w:rsid w:val="000D48D8"/>
    <w:rsid w:val="000D493B"/>
    <w:rsid w:val="000D62F1"/>
    <w:rsid w:val="000D69A8"/>
    <w:rsid w:val="000E1D04"/>
    <w:rsid w:val="000E373A"/>
    <w:rsid w:val="000E44F7"/>
    <w:rsid w:val="000E57BC"/>
    <w:rsid w:val="000E713B"/>
    <w:rsid w:val="000F0045"/>
    <w:rsid w:val="000F0F38"/>
    <w:rsid w:val="000F2B0D"/>
    <w:rsid w:val="000F320F"/>
    <w:rsid w:val="000F34E0"/>
    <w:rsid w:val="000F4B39"/>
    <w:rsid w:val="000F6764"/>
    <w:rsid w:val="000F6F1E"/>
    <w:rsid w:val="00101060"/>
    <w:rsid w:val="0010184A"/>
    <w:rsid w:val="00102228"/>
    <w:rsid w:val="001028F1"/>
    <w:rsid w:val="0010584C"/>
    <w:rsid w:val="00105B8F"/>
    <w:rsid w:val="00111C2E"/>
    <w:rsid w:val="00112778"/>
    <w:rsid w:val="00113189"/>
    <w:rsid w:val="00113399"/>
    <w:rsid w:val="001146F3"/>
    <w:rsid w:val="001148AC"/>
    <w:rsid w:val="001148FE"/>
    <w:rsid w:val="00114DEC"/>
    <w:rsid w:val="0011764D"/>
    <w:rsid w:val="00117CF8"/>
    <w:rsid w:val="00117F0D"/>
    <w:rsid w:val="00121514"/>
    <w:rsid w:val="00121E8F"/>
    <w:rsid w:val="00123C88"/>
    <w:rsid w:val="00125F4D"/>
    <w:rsid w:val="00127484"/>
    <w:rsid w:val="0013270D"/>
    <w:rsid w:val="00132C4F"/>
    <w:rsid w:val="00132E1C"/>
    <w:rsid w:val="00133D8D"/>
    <w:rsid w:val="00134796"/>
    <w:rsid w:val="001350D1"/>
    <w:rsid w:val="00135C3C"/>
    <w:rsid w:val="001365B4"/>
    <w:rsid w:val="0013679D"/>
    <w:rsid w:val="00136FBD"/>
    <w:rsid w:val="001404E5"/>
    <w:rsid w:val="00140747"/>
    <w:rsid w:val="00142354"/>
    <w:rsid w:val="00142DE2"/>
    <w:rsid w:val="001467CF"/>
    <w:rsid w:val="001479C4"/>
    <w:rsid w:val="00151574"/>
    <w:rsid w:val="0015322D"/>
    <w:rsid w:val="0015335D"/>
    <w:rsid w:val="00153EAE"/>
    <w:rsid w:val="00154384"/>
    <w:rsid w:val="001544E6"/>
    <w:rsid w:val="00154681"/>
    <w:rsid w:val="0015527A"/>
    <w:rsid w:val="00160558"/>
    <w:rsid w:val="00161A0B"/>
    <w:rsid w:val="00161D1D"/>
    <w:rsid w:val="00162040"/>
    <w:rsid w:val="001630FA"/>
    <w:rsid w:val="0016551A"/>
    <w:rsid w:val="00166011"/>
    <w:rsid w:val="001661D0"/>
    <w:rsid w:val="00167540"/>
    <w:rsid w:val="00170F97"/>
    <w:rsid w:val="00171512"/>
    <w:rsid w:val="00173C9E"/>
    <w:rsid w:val="00173F69"/>
    <w:rsid w:val="00175964"/>
    <w:rsid w:val="00175ABD"/>
    <w:rsid w:val="00175ED4"/>
    <w:rsid w:val="00176636"/>
    <w:rsid w:val="001772BD"/>
    <w:rsid w:val="00180F2A"/>
    <w:rsid w:val="001811D7"/>
    <w:rsid w:val="001824D7"/>
    <w:rsid w:val="0018408C"/>
    <w:rsid w:val="001840E3"/>
    <w:rsid w:val="0018467B"/>
    <w:rsid w:val="00184AA9"/>
    <w:rsid w:val="00187D7B"/>
    <w:rsid w:val="0019073E"/>
    <w:rsid w:val="001919CD"/>
    <w:rsid w:val="001939B0"/>
    <w:rsid w:val="00194004"/>
    <w:rsid w:val="001A0044"/>
    <w:rsid w:val="001A4265"/>
    <w:rsid w:val="001A4B11"/>
    <w:rsid w:val="001A5933"/>
    <w:rsid w:val="001A5E9A"/>
    <w:rsid w:val="001A649D"/>
    <w:rsid w:val="001A6B2D"/>
    <w:rsid w:val="001A733B"/>
    <w:rsid w:val="001B266C"/>
    <w:rsid w:val="001B30D7"/>
    <w:rsid w:val="001B595B"/>
    <w:rsid w:val="001B5D9E"/>
    <w:rsid w:val="001B7096"/>
    <w:rsid w:val="001C1291"/>
    <w:rsid w:val="001C1450"/>
    <w:rsid w:val="001C4725"/>
    <w:rsid w:val="001C5615"/>
    <w:rsid w:val="001C6BD7"/>
    <w:rsid w:val="001C7261"/>
    <w:rsid w:val="001C7803"/>
    <w:rsid w:val="001D004E"/>
    <w:rsid w:val="001D07C9"/>
    <w:rsid w:val="001D08C6"/>
    <w:rsid w:val="001D2112"/>
    <w:rsid w:val="001D2232"/>
    <w:rsid w:val="001D2489"/>
    <w:rsid w:val="001D5ED1"/>
    <w:rsid w:val="001E05F3"/>
    <w:rsid w:val="001E24ED"/>
    <w:rsid w:val="001E2B92"/>
    <w:rsid w:val="001F0450"/>
    <w:rsid w:val="001F2394"/>
    <w:rsid w:val="001F282E"/>
    <w:rsid w:val="001F3D8D"/>
    <w:rsid w:val="001F6E6B"/>
    <w:rsid w:val="001F73EE"/>
    <w:rsid w:val="00200A24"/>
    <w:rsid w:val="00201FD8"/>
    <w:rsid w:val="00202992"/>
    <w:rsid w:val="0020530D"/>
    <w:rsid w:val="00206405"/>
    <w:rsid w:val="00207CC3"/>
    <w:rsid w:val="00207E7E"/>
    <w:rsid w:val="002100C4"/>
    <w:rsid w:val="002101E9"/>
    <w:rsid w:val="00211CED"/>
    <w:rsid w:val="00217CBA"/>
    <w:rsid w:val="00221BBF"/>
    <w:rsid w:val="00224576"/>
    <w:rsid w:val="00225178"/>
    <w:rsid w:val="0022587D"/>
    <w:rsid w:val="0022678E"/>
    <w:rsid w:val="00231A21"/>
    <w:rsid w:val="00235623"/>
    <w:rsid w:val="0023590E"/>
    <w:rsid w:val="0023765C"/>
    <w:rsid w:val="002377A9"/>
    <w:rsid w:val="00237B56"/>
    <w:rsid w:val="0024058A"/>
    <w:rsid w:val="002430F2"/>
    <w:rsid w:val="00243DFA"/>
    <w:rsid w:val="0024578F"/>
    <w:rsid w:val="00245FB4"/>
    <w:rsid w:val="00250E20"/>
    <w:rsid w:val="00251447"/>
    <w:rsid w:val="00257151"/>
    <w:rsid w:val="00257621"/>
    <w:rsid w:val="00262105"/>
    <w:rsid w:val="00265480"/>
    <w:rsid w:val="00267EFF"/>
    <w:rsid w:val="002706B7"/>
    <w:rsid w:val="00271212"/>
    <w:rsid w:val="00272E01"/>
    <w:rsid w:val="0027548A"/>
    <w:rsid w:val="002776BB"/>
    <w:rsid w:val="00281320"/>
    <w:rsid w:val="002829E9"/>
    <w:rsid w:val="00284D27"/>
    <w:rsid w:val="002865BE"/>
    <w:rsid w:val="00287C08"/>
    <w:rsid w:val="002919C5"/>
    <w:rsid w:val="00291A41"/>
    <w:rsid w:val="0029206E"/>
    <w:rsid w:val="00294E27"/>
    <w:rsid w:val="00295236"/>
    <w:rsid w:val="002A023E"/>
    <w:rsid w:val="002A0264"/>
    <w:rsid w:val="002A0920"/>
    <w:rsid w:val="002A0F54"/>
    <w:rsid w:val="002A1281"/>
    <w:rsid w:val="002A5455"/>
    <w:rsid w:val="002A5D03"/>
    <w:rsid w:val="002A6AEE"/>
    <w:rsid w:val="002A6CF8"/>
    <w:rsid w:val="002A77E9"/>
    <w:rsid w:val="002A7CCE"/>
    <w:rsid w:val="002B07DC"/>
    <w:rsid w:val="002B0B53"/>
    <w:rsid w:val="002B0E6B"/>
    <w:rsid w:val="002B1570"/>
    <w:rsid w:val="002B2944"/>
    <w:rsid w:val="002B513A"/>
    <w:rsid w:val="002C196C"/>
    <w:rsid w:val="002C23BE"/>
    <w:rsid w:val="002C4787"/>
    <w:rsid w:val="002C6A9A"/>
    <w:rsid w:val="002C7AF0"/>
    <w:rsid w:val="002C7B1B"/>
    <w:rsid w:val="002D1540"/>
    <w:rsid w:val="002D22E6"/>
    <w:rsid w:val="002D23A9"/>
    <w:rsid w:val="002D2EB2"/>
    <w:rsid w:val="002D47C8"/>
    <w:rsid w:val="002D4B72"/>
    <w:rsid w:val="002E031E"/>
    <w:rsid w:val="002E3C68"/>
    <w:rsid w:val="002E4051"/>
    <w:rsid w:val="002E5599"/>
    <w:rsid w:val="002F00AB"/>
    <w:rsid w:val="002F030F"/>
    <w:rsid w:val="002F092F"/>
    <w:rsid w:val="002F09A1"/>
    <w:rsid w:val="002F0A1C"/>
    <w:rsid w:val="002F0AA5"/>
    <w:rsid w:val="002F124D"/>
    <w:rsid w:val="002F4665"/>
    <w:rsid w:val="002F54B6"/>
    <w:rsid w:val="002F6D97"/>
    <w:rsid w:val="002F77EB"/>
    <w:rsid w:val="00304FAF"/>
    <w:rsid w:val="00306A99"/>
    <w:rsid w:val="00307CE3"/>
    <w:rsid w:val="00310288"/>
    <w:rsid w:val="003145F1"/>
    <w:rsid w:val="0031581D"/>
    <w:rsid w:val="00315DD0"/>
    <w:rsid w:val="003167E1"/>
    <w:rsid w:val="00316B42"/>
    <w:rsid w:val="003173C1"/>
    <w:rsid w:val="00317879"/>
    <w:rsid w:val="00317CF9"/>
    <w:rsid w:val="0032043E"/>
    <w:rsid w:val="003230ED"/>
    <w:rsid w:val="0032361C"/>
    <w:rsid w:val="00323AA8"/>
    <w:rsid w:val="0032560A"/>
    <w:rsid w:val="00325636"/>
    <w:rsid w:val="00325AE8"/>
    <w:rsid w:val="00326F4D"/>
    <w:rsid w:val="0032716F"/>
    <w:rsid w:val="0033025B"/>
    <w:rsid w:val="00330954"/>
    <w:rsid w:val="00330985"/>
    <w:rsid w:val="00331586"/>
    <w:rsid w:val="003318B7"/>
    <w:rsid w:val="00332E4B"/>
    <w:rsid w:val="0033609E"/>
    <w:rsid w:val="003376A2"/>
    <w:rsid w:val="00337EF5"/>
    <w:rsid w:val="00337F53"/>
    <w:rsid w:val="003416AF"/>
    <w:rsid w:val="00342D52"/>
    <w:rsid w:val="00343424"/>
    <w:rsid w:val="003441E1"/>
    <w:rsid w:val="00346FEF"/>
    <w:rsid w:val="00347143"/>
    <w:rsid w:val="00347511"/>
    <w:rsid w:val="003508FC"/>
    <w:rsid w:val="00350EE7"/>
    <w:rsid w:val="003542EA"/>
    <w:rsid w:val="003549E6"/>
    <w:rsid w:val="003550DD"/>
    <w:rsid w:val="003559AD"/>
    <w:rsid w:val="00356213"/>
    <w:rsid w:val="00356BF2"/>
    <w:rsid w:val="00360FED"/>
    <w:rsid w:val="003663E0"/>
    <w:rsid w:val="003672FD"/>
    <w:rsid w:val="003673AE"/>
    <w:rsid w:val="00367B8E"/>
    <w:rsid w:val="003718DE"/>
    <w:rsid w:val="0037241B"/>
    <w:rsid w:val="00380472"/>
    <w:rsid w:val="003835B3"/>
    <w:rsid w:val="003869DE"/>
    <w:rsid w:val="003920E0"/>
    <w:rsid w:val="00393DAF"/>
    <w:rsid w:val="003A3DC7"/>
    <w:rsid w:val="003A59E8"/>
    <w:rsid w:val="003A5C1E"/>
    <w:rsid w:val="003A71FD"/>
    <w:rsid w:val="003A7332"/>
    <w:rsid w:val="003B3E52"/>
    <w:rsid w:val="003B4F4D"/>
    <w:rsid w:val="003C0D37"/>
    <w:rsid w:val="003C2893"/>
    <w:rsid w:val="003C484C"/>
    <w:rsid w:val="003C69EE"/>
    <w:rsid w:val="003D01F5"/>
    <w:rsid w:val="003D1165"/>
    <w:rsid w:val="003D416D"/>
    <w:rsid w:val="003D4778"/>
    <w:rsid w:val="003D4886"/>
    <w:rsid w:val="003D6DB3"/>
    <w:rsid w:val="003E20BA"/>
    <w:rsid w:val="003E3807"/>
    <w:rsid w:val="003E3C9D"/>
    <w:rsid w:val="003E6682"/>
    <w:rsid w:val="003E79ED"/>
    <w:rsid w:val="003E7E62"/>
    <w:rsid w:val="003F1E58"/>
    <w:rsid w:val="003F234F"/>
    <w:rsid w:val="003F3F44"/>
    <w:rsid w:val="003F41DB"/>
    <w:rsid w:val="003F6D37"/>
    <w:rsid w:val="003F72EB"/>
    <w:rsid w:val="003F7902"/>
    <w:rsid w:val="00400EDF"/>
    <w:rsid w:val="004017CB"/>
    <w:rsid w:val="00402F40"/>
    <w:rsid w:val="004063E9"/>
    <w:rsid w:val="00406F54"/>
    <w:rsid w:val="00410B9E"/>
    <w:rsid w:val="00410D08"/>
    <w:rsid w:val="004123E4"/>
    <w:rsid w:val="0041285A"/>
    <w:rsid w:val="00420A03"/>
    <w:rsid w:val="0042111B"/>
    <w:rsid w:val="00421FEC"/>
    <w:rsid w:val="004224B9"/>
    <w:rsid w:val="00423837"/>
    <w:rsid w:val="0042466E"/>
    <w:rsid w:val="0042545D"/>
    <w:rsid w:val="00425485"/>
    <w:rsid w:val="00425EEC"/>
    <w:rsid w:val="00427449"/>
    <w:rsid w:val="00436716"/>
    <w:rsid w:val="00436AC9"/>
    <w:rsid w:val="00440236"/>
    <w:rsid w:val="004402CA"/>
    <w:rsid w:val="00444DE8"/>
    <w:rsid w:val="00445A9A"/>
    <w:rsid w:val="0044712C"/>
    <w:rsid w:val="00450B83"/>
    <w:rsid w:val="00452BB9"/>
    <w:rsid w:val="00462CCC"/>
    <w:rsid w:val="00463032"/>
    <w:rsid w:val="004676E0"/>
    <w:rsid w:val="0047021A"/>
    <w:rsid w:val="004752CC"/>
    <w:rsid w:val="004764DE"/>
    <w:rsid w:val="00476D49"/>
    <w:rsid w:val="0048050E"/>
    <w:rsid w:val="00480B72"/>
    <w:rsid w:val="00481112"/>
    <w:rsid w:val="0048235F"/>
    <w:rsid w:val="00483201"/>
    <w:rsid w:val="004846E9"/>
    <w:rsid w:val="00484EF9"/>
    <w:rsid w:val="00485295"/>
    <w:rsid w:val="004914E8"/>
    <w:rsid w:val="0049441E"/>
    <w:rsid w:val="0049518C"/>
    <w:rsid w:val="00495327"/>
    <w:rsid w:val="004A408A"/>
    <w:rsid w:val="004A5631"/>
    <w:rsid w:val="004A5A80"/>
    <w:rsid w:val="004A5BE9"/>
    <w:rsid w:val="004A5BF5"/>
    <w:rsid w:val="004A6025"/>
    <w:rsid w:val="004A6FD6"/>
    <w:rsid w:val="004B104D"/>
    <w:rsid w:val="004B251E"/>
    <w:rsid w:val="004B29C2"/>
    <w:rsid w:val="004B4ABB"/>
    <w:rsid w:val="004B5003"/>
    <w:rsid w:val="004B62CE"/>
    <w:rsid w:val="004B728A"/>
    <w:rsid w:val="004C1251"/>
    <w:rsid w:val="004C1856"/>
    <w:rsid w:val="004C2B51"/>
    <w:rsid w:val="004C2D0B"/>
    <w:rsid w:val="004C3311"/>
    <w:rsid w:val="004C58F6"/>
    <w:rsid w:val="004C67B8"/>
    <w:rsid w:val="004D26A7"/>
    <w:rsid w:val="004D605E"/>
    <w:rsid w:val="004D725D"/>
    <w:rsid w:val="004E6126"/>
    <w:rsid w:val="004E6A26"/>
    <w:rsid w:val="004F0DB1"/>
    <w:rsid w:val="004F3EF3"/>
    <w:rsid w:val="004F3FF6"/>
    <w:rsid w:val="004F6ADB"/>
    <w:rsid w:val="004F7AF3"/>
    <w:rsid w:val="005001DC"/>
    <w:rsid w:val="00500F78"/>
    <w:rsid w:val="0050165A"/>
    <w:rsid w:val="00504A6E"/>
    <w:rsid w:val="0050616C"/>
    <w:rsid w:val="00507384"/>
    <w:rsid w:val="00507604"/>
    <w:rsid w:val="005105E6"/>
    <w:rsid w:val="005106E8"/>
    <w:rsid w:val="00511BA6"/>
    <w:rsid w:val="0051261D"/>
    <w:rsid w:val="0051574E"/>
    <w:rsid w:val="00516AF3"/>
    <w:rsid w:val="00516B84"/>
    <w:rsid w:val="00517687"/>
    <w:rsid w:val="00521DAF"/>
    <w:rsid w:val="00523327"/>
    <w:rsid w:val="00523B52"/>
    <w:rsid w:val="005244C3"/>
    <w:rsid w:val="00527739"/>
    <w:rsid w:val="00527FE5"/>
    <w:rsid w:val="005307B2"/>
    <w:rsid w:val="0053090C"/>
    <w:rsid w:val="0053146D"/>
    <w:rsid w:val="00533F07"/>
    <w:rsid w:val="00537F5F"/>
    <w:rsid w:val="005420EE"/>
    <w:rsid w:val="00544390"/>
    <w:rsid w:val="0054572F"/>
    <w:rsid w:val="00551175"/>
    <w:rsid w:val="005516F0"/>
    <w:rsid w:val="00552C8B"/>
    <w:rsid w:val="005535DD"/>
    <w:rsid w:val="00555D36"/>
    <w:rsid w:val="00557F71"/>
    <w:rsid w:val="0056006D"/>
    <w:rsid w:val="00563F8F"/>
    <w:rsid w:val="0057192C"/>
    <w:rsid w:val="00575434"/>
    <w:rsid w:val="00575933"/>
    <w:rsid w:val="00575E88"/>
    <w:rsid w:val="00576AFC"/>
    <w:rsid w:val="00577574"/>
    <w:rsid w:val="00577759"/>
    <w:rsid w:val="00580C62"/>
    <w:rsid w:val="00580EFB"/>
    <w:rsid w:val="0058429C"/>
    <w:rsid w:val="00585773"/>
    <w:rsid w:val="00587BD4"/>
    <w:rsid w:val="00591D3A"/>
    <w:rsid w:val="00591EC7"/>
    <w:rsid w:val="00596A36"/>
    <w:rsid w:val="005A00DF"/>
    <w:rsid w:val="005A08BA"/>
    <w:rsid w:val="005A0C46"/>
    <w:rsid w:val="005A10A8"/>
    <w:rsid w:val="005A1D7C"/>
    <w:rsid w:val="005A686C"/>
    <w:rsid w:val="005B0F24"/>
    <w:rsid w:val="005B0FAC"/>
    <w:rsid w:val="005B2DAA"/>
    <w:rsid w:val="005B4A0D"/>
    <w:rsid w:val="005B72EC"/>
    <w:rsid w:val="005C141A"/>
    <w:rsid w:val="005C3737"/>
    <w:rsid w:val="005C40DA"/>
    <w:rsid w:val="005C548A"/>
    <w:rsid w:val="005D1EE3"/>
    <w:rsid w:val="005E16FE"/>
    <w:rsid w:val="005E3134"/>
    <w:rsid w:val="005E3309"/>
    <w:rsid w:val="005E46D8"/>
    <w:rsid w:val="005E6185"/>
    <w:rsid w:val="005F312F"/>
    <w:rsid w:val="005F4021"/>
    <w:rsid w:val="005F4F99"/>
    <w:rsid w:val="005F520E"/>
    <w:rsid w:val="005F663E"/>
    <w:rsid w:val="005F6F9E"/>
    <w:rsid w:val="005F7F00"/>
    <w:rsid w:val="00601C2A"/>
    <w:rsid w:val="006032FF"/>
    <w:rsid w:val="00611EC1"/>
    <w:rsid w:val="0061369C"/>
    <w:rsid w:val="00617C4B"/>
    <w:rsid w:val="00621899"/>
    <w:rsid w:val="00622339"/>
    <w:rsid w:val="0062454E"/>
    <w:rsid w:val="006261DD"/>
    <w:rsid w:val="006272F7"/>
    <w:rsid w:val="00627A40"/>
    <w:rsid w:val="006312E3"/>
    <w:rsid w:val="006318E4"/>
    <w:rsid w:val="00632723"/>
    <w:rsid w:val="00632E5B"/>
    <w:rsid w:val="006365B6"/>
    <w:rsid w:val="00640AAE"/>
    <w:rsid w:val="00642D7D"/>
    <w:rsid w:val="006467BA"/>
    <w:rsid w:val="00647AFF"/>
    <w:rsid w:val="006529D2"/>
    <w:rsid w:val="00654B49"/>
    <w:rsid w:val="006553D3"/>
    <w:rsid w:val="006566F0"/>
    <w:rsid w:val="006570E1"/>
    <w:rsid w:val="00660C99"/>
    <w:rsid w:val="00661BF5"/>
    <w:rsid w:val="00665427"/>
    <w:rsid w:val="006657C6"/>
    <w:rsid w:val="00666B42"/>
    <w:rsid w:val="00671553"/>
    <w:rsid w:val="00671922"/>
    <w:rsid w:val="00671AB3"/>
    <w:rsid w:val="00672D46"/>
    <w:rsid w:val="00672F8E"/>
    <w:rsid w:val="006741ED"/>
    <w:rsid w:val="00674A5B"/>
    <w:rsid w:val="00674FFB"/>
    <w:rsid w:val="006757FF"/>
    <w:rsid w:val="00680936"/>
    <w:rsid w:val="00681D02"/>
    <w:rsid w:val="0068217B"/>
    <w:rsid w:val="006822FD"/>
    <w:rsid w:val="006843CE"/>
    <w:rsid w:val="006852FF"/>
    <w:rsid w:val="00686892"/>
    <w:rsid w:val="006876FE"/>
    <w:rsid w:val="00687A04"/>
    <w:rsid w:val="00687DD7"/>
    <w:rsid w:val="0069080D"/>
    <w:rsid w:val="00692C6A"/>
    <w:rsid w:val="00695CD5"/>
    <w:rsid w:val="006A1CD2"/>
    <w:rsid w:val="006A212D"/>
    <w:rsid w:val="006A3600"/>
    <w:rsid w:val="006A46B6"/>
    <w:rsid w:val="006A4D2E"/>
    <w:rsid w:val="006A794F"/>
    <w:rsid w:val="006B0935"/>
    <w:rsid w:val="006B132F"/>
    <w:rsid w:val="006B44B0"/>
    <w:rsid w:val="006B57F2"/>
    <w:rsid w:val="006B697F"/>
    <w:rsid w:val="006B6F89"/>
    <w:rsid w:val="006B7589"/>
    <w:rsid w:val="006C18BE"/>
    <w:rsid w:val="006C2543"/>
    <w:rsid w:val="006C3A8A"/>
    <w:rsid w:val="006C424C"/>
    <w:rsid w:val="006C5B5B"/>
    <w:rsid w:val="006D04BE"/>
    <w:rsid w:val="006D1987"/>
    <w:rsid w:val="006D7ABC"/>
    <w:rsid w:val="006E205C"/>
    <w:rsid w:val="006E312B"/>
    <w:rsid w:val="006E3244"/>
    <w:rsid w:val="006E3CA2"/>
    <w:rsid w:val="006E3F6D"/>
    <w:rsid w:val="006E5719"/>
    <w:rsid w:val="006F28C1"/>
    <w:rsid w:val="006F4A9E"/>
    <w:rsid w:val="006F54EC"/>
    <w:rsid w:val="006F5DD1"/>
    <w:rsid w:val="006F76A8"/>
    <w:rsid w:val="00701F91"/>
    <w:rsid w:val="0070203D"/>
    <w:rsid w:val="00704586"/>
    <w:rsid w:val="00705ED7"/>
    <w:rsid w:val="0071075B"/>
    <w:rsid w:val="0071079C"/>
    <w:rsid w:val="00710C72"/>
    <w:rsid w:val="00711525"/>
    <w:rsid w:val="00713B8C"/>
    <w:rsid w:val="007167E0"/>
    <w:rsid w:val="00716DFC"/>
    <w:rsid w:val="00717261"/>
    <w:rsid w:val="00720A2E"/>
    <w:rsid w:val="00721AA2"/>
    <w:rsid w:val="007233AC"/>
    <w:rsid w:val="00724F48"/>
    <w:rsid w:val="0072654C"/>
    <w:rsid w:val="0072696D"/>
    <w:rsid w:val="00727364"/>
    <w:rsid w:val="007309EE"/>
    <w:rsid w:val="0073269D"/>
    <w:rsid w:val="00733F03"/>
    <w:rsid w:val="00735FD9"/>
    <w:rsid w:val="007370C6"/>
    <w:rsid w:val="007426E3"/>
    <w:rsid w:val="00743A6E"/>
    <w:rsid w:val="00744B45"/>
    <w:rsid w:val="00745265"/>
    <w:rsid w:val="00745A11"/>
    <w:rsid w:val="00747AA5"/>
    <w:rsid w:val="00750072"/>
    <w:rsid w:val="00753FF1"/>
    <w:rsid w:val="007540B3"/>
    <w:rsid w:val="00760F12"/>
    <w:rsid w:val="00761E18"/>
    <w:rsid w:val="00762D43"/>
    <w:rsid w:val="00763A45"/>
    <w:rsid w:val="0076687A"/>
    <w:rsid w:val="00767177"/>
    <w:rsid w:val="0077013F"/>
    <w:rsid w:val="0077248C"/>
    <w:rsid w:val="007804C8"/>
    <w:rsid w:val="00780A3F"/>
    <w:rsid w:val="007846D2"/>
    <w:rsid w:val="00786169"/>
    <w:rsid w:val="007906C2"/>
    <w:rsid w:val="00792D49"/>
    <w:rsid w:val="00796AB7"/>
    <w:rsid w:val="00797118"/>
    <w:rsid w:val="007979AA"/>
    <w:rsid w:val="007A2241"/>
    <w:rsid w:val="007A234A"/>
    <w:rsid w:val="007A31A4"/>
    <w:rsid w:val="007A4455"/>
    <w:rsid w:val="007B02BD"/>
    <w:rsid w:val="007B1783"/>
    <w:rsid w:val="007B7F73"/>
    <w:rsid w:val="007C0116"/>
    <w:rsid w:val="007C4614"/>
    <w:rsid w:val="007D2BE5"/>
    <w:rsid w:val="007D3BCF"/>
    <w:rsid w:val="007D48E1"/>
    <w:rsid w:val="007F0E82"/>
    <w:rsid w:val="007F19DD"/>
    <w:rsid w:val="007F1ABB"/>
    <w:rsid w:val="007F1BF3"/>
    <w:rsid w:val="007F2E26"/>
    <w:rsid w:val="007F4A47"/>
    <w:rsid w:val="008027B4"/>
    <w:rsid w:val="00803A12"/>
    <w:rsid w:val="00804806"/>
    <w:rsid w:val="00804A8E"/>
    <w:rsid w:val="0080656C"/>
    <w:rsid w:val="00806746"/>
    <w:rsid w:val="00806A37"/>
    <w:rsid w:val="008071EB"/>
    <w:rsid w:val="008074BD"/>
    <w:rsid w:val="00810A16"/>
    <w:rsid w:val="00811857"/>
    <w:rsid w:val="00812C8C"/>
    <w:rsid w:val="00814A86"/>
    <w:rsid w:val="00815B72"/>
    <w:rsid w:val="00815BC0"/>
    <w:rsid w:val="00817144"/>
    <w:rsid w:val="00817DDA"/>
    <w:rsid w:val="00824285"/>
    <w:rsid w:val="008277C3"/>
    <w:rsid w:val="00827940"/>
    <w:rsid w:val="0083354F"/>
    <w:rsid w:val="00836E8D"/>
    <w:rsid w:val="0084167C"/>
    <w:rsid w:val="0084336C"/>
    <w:rsid w:val="00846168"/>
    <w:rsid w:val="00846CBC"/>
    <w:rsid w:val="008475C8"/>
    <w:rsid w:val="00850230"/>
    <w:rsid w:val="008507DD"/>
    <w:rsid w:val="008517A5"/>
    <w:rsid w:val="0085195C"/>
    <w:rsid w:val="008529FF"/>
    <w:rsid w:val="00855183"/>
    <w:rsid w:val="00856923"/>
    <w:rsid w:val="00857850"/>
    <w:rsid w:val="00862141"/>
    <w:rsid w:val="00863390"/>
    <w:rsid w:val="00863D19"/>
    <w:rsid w:val="00872112"/>
    <w:rsid w:val="00872CCE"/>
    <w:rsid w:val="00874C09"/>
    <w:rsid w:val="00875A30"/>
    <w:rsid w:val="00876938"/>
    <w:rsid w:val="00880DD0"/>
    <w:rsid w:val="008810C6"/>
    <w:rsid w:val="00881594"/>
    <w:rsid w:val="00881677"/>
    <w:rsid w:val="00891975"/>
    <w:rsid w:val="0089211C"/>
    <w:rsid w:val="00892E5F"/>
    <w:rsid w:val="008942D7"/>
    <w:rsid w:val="00894322"/>
    <w:rsid w:val="0089557F"/>
    <w:rsid w:val="008956FA"/>
    <w:rsid w:val="00895996"/>
    <w:rsid w:val="00895E80"/>
    <w:rsid w:val="00896005"/>
    <w:rsid w:val="00897EFB"/>
    <w:rsid w:val="008A0595"/>
    <w:rsid w:val="008A4F69"/>
    <w:rsid w:val="008A6599"/>
    <w:rsid w:val="008A6672"/>
    <w:rsid w:val="008A69CB"/>
    <w:rsid w:val="008A7534"/>
    <w:rsid w:val="008A78A5"/>
    <w:rsid w:val="008A79C0"/>
    <w:rsid w:val="008B1117"/>
    <w:rsid w:val="008B2D1E"/>
    <w:rsid w:val="008B6D63"/>
    <w:rsid w:val="008B7682"/>
    <w:rsid w:val="008C293A"/>
    <w:rsid w:val="008C2C49"/>
    <w:rsid w:val="008C50DE"/>
    <w:rsid w:val="008C60F5"/>
    <w:rsid w:val="008C6181"/>
    <w:rsid w:val="008C7A3B"/>
    <w:rsid w:val="008D0214"/>
    <w:rsid w:val="008D2D3C"/>
    <w:rsid w:val="008D30D1"/>
    <w:rsid w:val="008D57AF"/>
    <w:rsid w:val="008D7846"/>
    <w:rsid w:val="008D7F42"/>
    <w:rsid w:val="008E104F"/>
    <w:rsid w:val="008E1954"/>
    <w:rsid w:val="008E31F9"/>
    <w:rsid w:val="008E4441"/>
    <w:rsid w:val="008E49B6"/>
    <w:rsid w:val="008E6B11"/>
    <w:rsid w:val="008E6BC4"/>
    <w:rsid w:val="008E7791"/>
    <w:rsid w:val="008F3B3E"/>
    <w:rsid w:val="008F4380"/>
    <w:rsid w:val="008F4A4A"/>
    <w:rsid w:val="008F58F5"/>
    <w:rsid w:val="008F7153"/>
    <w:rsid w:val="0090191B"/>
    <w:rsid w:val="0090670F"/>
    <w:rsid w:val="009072DE"/>
    <w:rsid w:val="00911881"/>
    <w:rsid w:val="00913946"/>
    <w:rsid w:val="009147CD"/>
    <w:rsid w:val="009153E3"/>
    <w:rsid w:val="009203B1"/>
    <w:rsid w:val="00920854"/>
    <w:rsid w:val="00922226"/>
    <w:rsid w:val="0092605B"/>
    <w:rsid w:val="009270FA"/>
    <w:rsid w:val="00930DAF"/>
    <w:rsid w:val="0093552A"/>
    <w:rsid w:val="00937510"/>
    <w:rsid w:val="009400F3"/>
    <w:rsid w:val="009440F6"/>
    <w:rsid w:val="0094461B"/>
    <w:rsid w:val="00946163"/>
    <w:rsid w:val="009466DD"/>
    <w:rsid w:val="00946EB2"/>
    <w:rsid w:val="00946FB2"/>
    <w:rsid w:val="009506D4"/>
    <w:rsid w:val="00950ED7"/>
    <w:rsid w:val="00952574"/>
    <w:rsid w:val="0095362B"/>
    <w:rsid w:val="00953F33"/>
    <w:rsid w:val="00954255"/>
    <w:rsid w:val="00955581"/>
    <w:rsid w:val="00956D02"/>
    <w:rsid w:val="00963235"/>
    <w:rsid w:val="009638C6"/>
    <w:rsid w:val="00967ECD"/>
    <w:rsid w:val="009736D0"/>
    <w:rsid w:val="00974DE0"/>
    <w:rsid w:val="00975AFD"/>
    <w:rsid w:val="009807A7"/>
    <w:rsid w:val="009829AF"/>
    <w:rsid w:val="009848FD"/>
    <w:rsid w:val="00984F92"/>
    <w:rsid w:val="00990634"/>
    <w:rsid w:val="00991622"/>
    <w:rsid w:val="00992CC9"/>
    <w:rsid w:val="009953CD"/>
    <w:rsid w:val="00995765"/>
    <w:rsid w:val="009961CA"/>
    <w:rsid w:val="009A3DD7"/>
    <w:rsid w:val="009A5028"/>
    <w:rsid w:val="009A68D4"/>
    <w:rsid w:val="009A6916"/>
    <w:rsid w:val="009B0041"/>
    <w:rsid w:val="009B2ED5"/>
    <w:rsid w:val="009B3C33"/>
    <w:rsid w:val="009B5C43"/>
    <w:rsid w:val="009B62B8"/>
    <w:rsid w:val="009B6961"/>
    <w:rsid w:val="009C0172"/>
    <w:rsid w:val="009C0D57"/>
    <w:rsid w:val="009C0ED9"/>
    <w:rsid w:val="009C119F"/>
    <w:rsid w:val="009C3595"/>
    <w:rsid w:val="009C36B1"/>
    <w:rsid w:val="009C493F"/>
    <w:rsid w:val="009C54F5"/>
    <w:rsid w:val="009C5B15"/>
    <w:rsid w:val="009D1D13"/>
    <w:rsid w:val="009D575B"/>
    <w:rsid w:val="009D6340"/>
    <w:rsid w:val="009D6948"/>
    <w:rsid w:val="009D7E88"/>
    <w:rsid w:val="009E073F"/>
    <w:rsid w:val="009E1B0A"/>
    <w:rsid w:val="009E1C05"/>
    <w:rsid w:val="009E2BB7"/>
    <w:rsid w:val="009E3F40"/>
    <w:rsid w:val="009E4506"/>
    <w:rsid w:val="009E4BA8"/>
    <w:rsid w:val="009E79A8"/>
    <w:rsid w:val="009F07F0"/>
    <w:rsid w:val="009F16BC"/>
    <w:rsid w:val="009F1C4A"/>
    <w:rsid w:val="009F26A1"/>
    <w:rsid w:val="009F2873"/>
    <w:rsid w:val="009F3AA0"/>
    <w:rsid w:val="009F3CD8"/>
    <w:rsid w:val="009F575D"/>
    <w:rsid w:val="009F59F5"/>
    <w:rsid w:val="009F5C22"/>
    <w:rsid w:val="009F6E2F"/>
    <w:rsid w:val="009F7BB6"/>
    <w:rsid w:val="00A005D7"/>
    <w:rsid w:val="00A00D9F"/>
    <w:rsid w:val="00A02290"/>
    <w:rsid w:val="00A02661"/>
    <w:rsid w:val="00A0282B"/>
    <w:rsid w:val="00A10426"/>
    <w:rsid w:val="00A123C8"/>
    <w:rsid w:val="00A12DAA"/>
    <w:rsid w:val="00A1322B"/>
    <w:rsid w:val="00A1435C"/>
    <w:rsid w:val="00A16C0E"/>
    <w:rsid w:val="00A17993"/>
    <w:rsid w:val="00A20085"/>
    <w:rsid w:val="00A25D58"/>
    <w:rsid w:val="00A3138E"/>
    <w:rsid w:val="00A34AE8"/>
    <w:rsid w:val="00A34F62"/>
    <w:rsid w:val="00A37E4A"/>
    <w:rsid w:val="00A41826"/>
    <w:rsid w:val="00A41A52"/>
    <w:rsid w:val="00A4252D"/>
    <w:rsid w:val="00A441C8"/>
    <w:rsid w:val="00A44E19"/>
    <w:rsid w:val="00A44F4D"/>
    <w:rsid w:val="00A466B5"/>
    <w:rsid w:val="00A5198A"/>
    <w:rsid w:val="00A52AC7"/>
    <w:rsid w:val="00A52D04"/>
    <w:rsid w:val="00A5390F"/>
    <w:rsid w:val="00A53989"/>
    <w:rsid w:val="00A5463A"/>
    <w:rsid w:val="00A57730"/>
    <w:rsid w:val="00A62A9D"/>
    <w:rsid w:val="00A63898"/>
    <w:rsid w:val="00A6596E"/>
    <w:rsid w:val="00A6780D"/>
    <w:rsid w:val="00A67B36"/>
    <w:rsid w:val="00A703C1"/>
    <w:rsid w:val="00A7153E"/>
    <w:rsid w:val="00A718B8"/>
    <w:rsid w:val="00A723AC"/>
    <w:rsid w:val="00A7411D"/>
    <w:rsid w:val="00A74367"/>
    <w:rsid w:val="00A749B5"/>
    <w:rsid w:val="00A769F7"/>
    <w:rsid w:val="00A77EDA"/>
    <w:rsid w:val="00A804D2"/>
    <w:rsid w:val="00A81040"/>
    <w:rsid w:val="00A817AC"/>
    <w:rsid w:val="00A82814"/>
    <w:rsid w:val="00A834B2"/>
    <w:rsid w:val="00A869D2"/>
    <w:rsid w:val="00A86D4B"/>
    <w:rsid w:val="00A87392"/>
    <w:rsid w:val="00A9385E"/>
    <w:rsid w:val="00A94054"/>
    <w:rsid w:val="00A962E2"/>
    <w:rsid w:val="00AA17E9"/>
    <w:rsid w:val="00AA3027"/>
    <w:rsid w:val="00AA3170"/>
    <w:rsid w:val="00AA40F6"/>
    <w:rsid w:val="00AA4C89"/>
    <w:rsid w:val="00AA568E"/>
    <w:rsid w:val="00AA7D6D"/>
    <w:rsid w:val="00AB23EE"/>
    <w:rsid w:val="00AB2474"/>
    <w:rsid w:val="00AB4FB7"/>
    <w:rsid w:val="00AB6674"/>
    <w:rsid w:val="00AB7C39"/>
    <w:rsid w:val="00AC060A"/>
    <w:rsid w:val="00AC1B61"/>
    <w:rsid w:val="00AC27F4"/>
    <w:rsid w:val="00AC2E02"/>
    <w:rsid w:val="00AC3A52"/>
    <w:rsid w:val="00AC7BD3"/>
    <w:rsid w:val="00AD2241"/>
    <w:rsid w:val="00AD2430"/>
    <w:rsid w:val="00AD6146"/>
    <w:rsid w:val="00AD781F"/>
    <w:rsid w:val="00AE2946"/>
    <w:rsid w:val="00AE3AAE"/>
    <w:rsid w:val="00AE4D01"/>
    <w:rsid w:val="00AE5DB9"/>
    <w:rsid w:val="00AE786E"/>
    <w:rsid w:val="00AF2226"/>
    <w:rsid w:val="00AF2F54"/>
    <w:rsid w:val="00AF3FDC"/>
    <w:rsid w:val="00AF40B0"/>
    <w:rsid w:val="00AF46CC"/>
    <w:rsid w:val="00AF6055"/>
    <w:rsid w:val="00AF695E"/>
    <w:rsid w:val="00AF74D9"/>
    <w:rsid w:val="00AF7B54"/>
    <w:rsid w:val="00B00042"/>
    <w:rsid w:val="00B001DD"/>
    <w:rsid w:val="00B02336"/>
    <w:rsid w:val="00B028B9"/>
    <w:rsid w:val="00B057CF"/>
    <w:rsid w:val="00B061E9"/>
    <w:rsid w:val="00B07CFA"/>
    <w:rsid w:val="00B10537"/>
    <w:rsid w:val="00B1100D"/>
    <w:rsid w:val="00B1106C"/>
    <w:rsid w:val="00B135F8"/>
    <w:rsid w:val="00B136D6"/>
    <w:rsid w:val="00B1599B"/>
    <w:rsid w:val="00B15E2F"/>
    <w:rsid w:val="00B204A9"/>
    <w:rsid w:val="00B21BD4"/>
    <w:rsid w:val="00B226FF"/>
    <w:rsid w:val="00B23837"/>
    <w:rsid w:val="00B2561A"/>
    <w:rsid w:val="00B35D85"/>
    <w:rsid w:val="00B401FD"/>
    <w:rsid w:val="00B41092"/>
    <w:rsid w:val="00B4173B"/>
    <w:rsid w:val="00B4190C"/>
    <w:rsid w:val="00B41BF2"/>
    <w:rsid w:val="00B42172"/>
    <w:rsid w:val="00B42B08"/>
    <w:rsid w:val="00B42DB2"/>
    <w:rsid w:val="00B43589"/>
    <w:rsid w:val="00B43CC2"/>
    <w:rsid w:val="00B452D3"/>
    <w:rsid w:val="00B4590A"/>
    <w:rsid w:val="00B47F6A"/>
    <w:rsid w:val="00B50DE5"/>
    <w:rsid w:val="00B52580"/>
    <w:rsid w:val="00B52C07"/>
    <w:rsid w:val="00B535DB"/>
    <w:rsid w:val="00B544D6"/>
    <w:rsid w:val="00B55954"/>
    <w:rsid w:val="00B55A40"/>
    <w:rsid w:val="00B55B19"/>
    <w:rsid w:val="00B569E2"/>
    <w:rsid w:val="00B56F22"/>
    <w:rsid w:val="00B5703C"/>
    <w:rsid w:val="00B6035F"/>
    <w:rsid w:val="00B604F2"/>
    <w:rsid w:val="00B61061"/>
    <w:rsid w:val="00B617BC"/>
    <w:rsid w:val="00B62C99"/>
    <w:rsid w:val="00B63726"/>
    <w:rsid w:val="00B66317"/>
    <w:rsid w:val="00B665A2"/>
    <w:rsid w:val="00B66A2C"/>
    <w:rsid w:val="00B70CDA"/>
    <w:rsid w:val="00B72D88"/>
    <w:rsid w:val="00B72F1A"/>
    <w:rsid w:val="00B81097"/>
    <w:rsid w:val="00B8225D"/>
    <w:rsid w:val="00B84804"/>
    <w:rsid w:val="00B877F0"/>
    <w:rsid w:val="00B87A09"/>
    <w:rsid w:val="00B91D1C"/>
    <w:rsid w:val="00B94375"/>
    <w:rsid w:val="00B94E0B"/>
    <w:rsid w:val="00B95317"/>
    <w:rsid w:val="00B96A9B"/>
    <w:rsid w:val="00BA1535"/>
    <w:rsid w:val="00BA1926"/>
    <w:rsid w:val="00BA5D67"/>
    <w:rsid w:val="00BB0CA0"/>
    <w:rsid w:val="00BB2D67"/>
    <w:rsid w:val="00BB3859"/>
    <w:rsid w:val="00BB7D62"/>
    <w:rsid w:val="00BB7FC6"/>
    <w:rsid w:val="00BC0D81"/>
    <w:rsid w:val="00BC2B76"/>
    <w:rsid w:val="00BC5CC8"/>
    <w:rsid w:val="00BC6ABC"/>
    <w:rsid w:val="00BC7FEF"/>
    <w:rsid w:val="00BD24CC"/>
    <w:rsid w:val="00BD3C03"/>
    <w:rsid w:val="00BD5CF7"/>
    <w:rsid w:val="00BD5F8E"/>
    <w:rsid w:val="00BD6C1B"/>
    <w:rsid w:val="00BE1C7D"/>
    <w:rsid w:val="00BE32A6"/>
    <w:rsid w:val="00BE4A83"/>
    <w:rsid w:val="00BE4B2C"/>
    <w:rsid w:val="00BE5126"/>
    <w:rsid w:val="00BE5B31"/>
    <w:rsid w:val="00BE7488"/>
    <w:rsid w:val="00BF0FC0"/>
    <w:rsid w:val="00BF1378"/>
    <w:rsid w:val="00BF19E9"/>
    <w:rsid w:val="00BF6754"/>
    <w:rsid w:val="00BF679C"/>
    <w:rsid w:val="00BF728B"/>
    <w:rsid w:val="00C015FF"/>
    <w:rsid w:val="00C02A1C"/>
    <w:rsid w:val="00C033D5"/>
    <w:rsid w:val="00C0419E"/>
    <w:rsid w:val="00C06510"/>
    <w:rsid w:val="00C06D53"/>
    <w:rsid w:val="00C0764E"/>
    <w:rsid w:val="00C10300"/>
    <w:rsid w:val="00C138CE"/>
    <w:rsid w:val="00C1627F"/>
    <w:rsid w:val="00C1784A"/>
    <w:rsid w:val="00C2052B"/>
    <w:rsid w:val="00C21C75"/>
    <w:rsid w:val="00C23D5E"/>
    <w:rsid w:val="00C270BC"/>
    <w:rsid w:val="00C271E3"/>
    <w:rsid w:val="00C27CA7"/>
    <w:rsid w:val="00C3032C"/>
    <w:rsid w:val="00C359E5"/>
    <w:rsid w:val="00C43FE7"/>
    <w:rsid w:val="00C444B2"/>
    <w:rsid w:val="00C45AD5"/>
    <w:rsid w:val="00C46858"/>
    <w:rsid w:val="00C507B9"/>
    <w:rsid w:val="00C51FE0"/>
    <w:rsid w:val="00C52B6D"/>
    <w:rsid w:val="00C5327D"/>
    <w:rsid w:val="00C55319"/>
    <w:rsid w:val="00C55853"/>
    <w:rsid w:val="00C575C5"/>
    <w:rsid w:val="00C605C3"/>
    <w:rsid w:val="00C6152D"/>
    <w:rsid w:val="00C62DF6"/>
    <w:rsid w:val="00C62FAA"/>
    <w:rsid w:val="00C67F93"/>
    <w:rsid w:val="00C70C1F"/>
    <w:rsid w:val="00C72566"/>
    <w:rsid w:val="00C72A6D"/>
    <w:rsid w:val="00C77E6E"/>
    <w:rsid w:val="00C81A96"/>
    <w:rsid w:val="00C83030"/>
    <w:rsid w:val="00C840B1"/>
    <w:rsid w:val="00C8437A"/>
    <w:rsid w:val="00C87A0F"/>
    <w:rsid w:val="00C9285B"/>
    <w:rsid w:val="00C94424"/>
    <w:rsid w:val="00C9448E"/>
    <w:rsid w:val="00C9454F"/>
    <w:rsid w:val="00C9773F"/>
    <w:rsid w:val="00CA2933"/>
    <w:rsid w:val="00CA472A"/>
    <w:rsid w:val="00CA4FDC"/>
    <w:rsid w:val="00CA6EE3"/>
    <w:rsid w:val="00CA790D"/>
    <w:rsid w:val="00CB342E"/>
    <w:rsid w:val="00CB5F64"/>
    <w:rsid w:val="00CB5F72"/>
    <w:rsid w:val="00CC0B30"/>
    <w:rsid w:val="00CC1909"/>
    <w:rsid w:val="00CC5598"/>
    <w:rsid w:val="00CC5E9C"/>
    <w:rsid w:val="00CC678C"/>
    <w:rsid w:val="00CC7159"/>
    <w:rsid w:val="00CC762B"/>
    <w:rsid w:val="00CD168C"/>
    <w:rsid w:val="00CD2355"/>
    <w:rsid w:val="00CD3747"/>
    <w:rsid w:val="00CD5654"/>
    <w:rsid w:val="00CD65F4"/>
    <w:rsid w:val="00CE00FE"/>
    <w:rsid w:val="00CE34E3"/>
    <w:rsid w:val="00CE4658"/>
    <w:rsid w:val="00CE6EF8"/>
    <w:rsid w:val="00CE7750"/>
    <w:rsid w:val="00CE7ADA"/>
    <w:rsid w:val="00CF1F08"/>
    <w:rsid w:val="00CF22E1"/>
    <w:rsid w:val="00CF53C4"/>
    <w:rsid w:val="00CF64F9"/>
    <w:rsid w:val="00CF6A30"/>
    <w:rsid w:val="00CF6CC6"/>
    <w:rsid w:val="00D00C3C"/>
    <w:rsid w:val="00D00D2D"/>
    <w:rsid w:val="00D013D2"/>
    <w:rsid w:val="00D01581"/>
    <w:rsid w:val="00D03317"/>
    <w:rsid w:val="00D0516A"/>
    <w:rsid w:val="00D0619E"/>
    <w:rsid w:val="00D071F0"/>
    <w:rsid w:val="00D07A4C"/>
    <w:rsid w:val="00D134ED"/>
    <w:rsid w:val="00D14B28"/>
    <w:rsid w:val="00D14EBD"/>
    <w:rsid w:val="00D15E0B"/>
    <w:rsid w:val="00D16AFC"/>
    <w:rsid w:val="00D16BB7"/>
    <w:rsid w:val="00D172E9"/>
    <w:rsid w:val="00D22CD5"/>
    <w:rsid w:val="00D2357B"/>
    <w:rsid w:val="00D2381D"/>
    <w:rsid w:val="00D25E3C"/>
    <w:rsid w:val="00D25E47"/>
    <w:rsid w:val="00D27A3D"/>
    <w:rsid w:val="00D27EE4"/>
    <w:rsid w:val="00D3223C"/>
    <w:rsid w:val="00D41C3F"/>
    <w:rsid w:val="00D42097"/>
    <w:rsid w:val="00D42172"/>
    <w:rsid w:val="00D4240A"/>
    <w:rsid w:val="00D42C19"/>
    <w:rsid w:val="00D42D13"/>
    <w:rsid w:val="00D42F6D"/>
    <w:rsid w:val="00D44605"/>
    <w:rsid w:val="00D44D25"/>
    <w:rsid w:val="00D46FF6"/>
    <w:rsid w:val="00D518FC"/>
    <w:rsid w:val="00D51BA3"/>
    <w:rsid w:val="00D51E0E"/>
    <w:rsid w:val="00D52BEA"/>
    <w:rsid w:val="00D52F32"/>
    <w:rsid w:val="00D542D7"/>
    <w:rsid w:val="00D57604"/>
    <w:rsid w:val="00D62679"/>
    <w:rsid w:val="00D62A59"/>
    <w:rsid w:val="00D63C1A"/>
    <w:rsid w:val="00D64B89"/>
    <w:rsid w:val="00D66CFA"/>
    <w:rsid w:val="00D679D3"/>
    <w:rsid w:val="00D721DA"/>
    <w:rsid w:val="00D731A2"/>
    <w:rsid w:val="00D7361B"/>
    <w:rsid w:val="00D75C62"/>
    <w:rsid w:val="00D76571"/>
    <w:rsid w:val="00D76ED9"/>
    <w:rsid w:val="00D77B02"/>
    <w:rsid w:val="00D81E6F"/>
    <w:rsid w:val="00D834D0"/>
    <w:rsid w:val="00D836C2"/>
    <w:rsid w:val="00D84ADB"/>
    <w:rsid w:val="00D85462"/>
    <w:rsid w:val="00D90901"/>
    <w:rsid w:val="00D92474"/>
    <w:rsid w:val="00D9509F"/>
    <w:rsid w:val="00D954BE"/>
    <w:rsid w:val="00D961AB"/>
    <w:rsid w:val="00D96C6B"/>
    <w:rsid w:val="00DA0336"/>
    <w:rsid w:val="00DA3063"/>
    <w:rsid w:val="00DB5C4E"/>
    <w:rsid w:val="00DB769F"/>
    <w:rsid w:val="00DC174A"/>
    <w:rsid w:val="00DC2B85"/>
    <w:rsid w:val="00DC461A"/>
    <w:rsid w:val="00DC5B43"/>
    <w:rsid w:val="00DD2E16"/>
    <w:rsid w:val="00DD6046"/>
    <w:rsid w:val="00DE1301"/>
    <w:rsid w:val="00DE26D3"/>
    <w:rsid w:val="00DE3656"/>
    <w:rsid w:val="00DE5070"/>
    <w:rsid w:val="00DE519C"/>
    <w:rsid w:val="00DF3501"/>
    <w:rsid w:val="00DF5C16"/>
    <w:rsid w:val="00DF7B15"/>
    <w:rsid w:val="00DF7DD2"/>
    <w:rsid w:val="00E03AD3"/>
    <w:rsid w:val="00E0402D"/>
    <w:rsid w:val="00E051D2"/>
    <w:rsid w:val="00E0615F"/>
    <w:rsid w:val="00E06752"/>
    <w:rsid w:val="00E07809"/>
    <w:rsid w:val="00E116F1"/>
    <w:rsid w:val="00E12B25"/>
    <w:rsid w:val="00E13E32"/>
    <w:rsid w:val="00E14975"/>
    <w:rsid w:val="00E15DE4"/>
    <w:rsid w:val="00E15E5E"/>
    <w:rsid w:val="00E16A74"/>
    <w:rsid w:val="00E17760"/>
    <w:rsid w:val="00E24D98"/>
    <w:rsid w:val="00E27F4B"/>
    <w:rsid w:val="00E321F3"/>
    <w:rsid w:val="00E32C11"/>
    <w:rsid w:val="00E366E7"/>
    <w:rsid w:val="00E3680D"/>
    <w:rsid w:val="00E36B09"/>
    <w:rsid w:val="00E3769A"/>
    <w:rsid w:val="00E37F44"/>
    <w:rsid w:val="00E40412"/>
    <w:rsid w:val="00E41F42"/>
    <w:rsid w:val="00E43AA5"/>
    <w:rsid w:val="00E44B35"/>
    <w:rsid w:val="00E50586"/>
    <w:rsid w:val="00E55CE4"/>
    <w:rsid w:val="00E55F77"/>
    <w:rsid w:val="00E57015"/>
    <w:rsid w:val="00E608A0"/>
    <w:rsid w:val="00E62B7D"/>
    <w:rsid w:val="00E62BC5"/>
    <w:rsid w:val="00E634BF"/>
    <w:rsid w:val="00E64245"/>
    <w:rsid w:val="00E6663C"/>
    <w:rsid w:val="00E672C2"/>
    <w:rsid w:val="00E67E13"/>
    <w:rsid w:val="00E67F3C"/>
    <w:rsid w:val="00E7009E"/>
    <w:rsid w:val="00E70A49"/>
    <w:rsid w:val="00E735FC"/>
    <w:rsid w:val="00E8222E"/>
    <w:rsid w:val="00E82CBE"/>
    <w:rsid w:val="00E852C3"/>
    <w:rsid w:val="00E86180"/>
    <w:rsid w:val="00E8683C"/>
    <w:rsid w:val="00E94D94"/>
    <w:rsid w:val="00E96324"/>
    <w:rsid w:val="00E965D4"/>
    <w:rsid w:val="00EA0C66"/>
    <w:rsid w:val="00EA41C8"/>
    <w:rsid w:val="00EA4328"/>
    <w:rsid w:val="00EA5D69"/>
    <w:rsid w:val="00EA6BED"/>
    <w:rsid w:val="00EA7413"/>
    <w:rsid w:val="00EA7669"/>
    <w:rsid w:val="00EB0083"/>
    <w:rsid w:val="00EB0409"/>
    <w:rsid w:val="00EB13D5"/>
    <w:rsid w:val="00EB17C3"/>
    <w:rsid w:val="00EB1EC3"/>
    <w:rsid w:val="00EB31E2"/>
    <w:rsid w:val="00EB377E"/>
    <w:rsid w:val="00EB382C"/>
    <w:rsid w:val="00EB3AE7"/>
    <w:rsid w:val="00EB4560"/>
    <w:rsid w:val="00EB4FD2"/>
    <w:rsid w:val="00EB5283"/>
    <w:rsid w:val="00EB5527"/>
    <w:rsid w:val="00EB58F7"/>
    <w:rsid w:val="00EB6C20"/>
    <w:rsid w:val="00EB7332"/>
    <w:rsid w:val="00EC0D86"/>
    <w:rsid w:val="00EC11A5"/>
    <w:rsid w:val="00EC2CF5"/>
    <w:rsid w:val="00EC7EA9"/>
    <w:rsid w:val="00ED0785"/>
    <w:rsid w:val="00ED0DC3"/>
    <w:rsid w:val="00ED0EC4"/>
    <w:rsid w:val="00ED1C75"/>
    <w:rsid w:val="00ED3653"/>
    <w:rsid w:val="00ED3D27"/>
    <w:rsid w:val="00ED3EBA"/>
    <w:rsid w:val="00ED4E48"/>
    <w:rsid w:val="00ED589E"/>
    <w:rsid w:val="00ED5A2C"/>
    <w:rsid w:val="00ED7140"/>
    <w:rsid w:val="00ED79D2"/>
    <w:rsid w:val="00EE0FF8"/>
    <w:rsid w:val="00EE27E2"/>
    <w:rsid w:val="00EE38F0"/>
    <w:rsid w:val="00EE5FC1"/>
    <w:rsid w:val="00EE7E36"/>
    <w:rsid w:val="00EE7E97"/>
    <w:rsid w:val="00EF1DA3"/>
    <w:rsid w:val="00EF27A2"/>
    <w:rsid w:val="00EF2811"/>
    <w:rsid w:val="00EF40D7"/>
    <w:rsid w:val="00EF5B70"/>
    <w:rsid w:val="00EF6CD0"/>
    <w:rsid w:val="00EF6EEB"/>
    <w:rsid w:val="00F00659"/>
    <w:rsid w:val="00F006D5"/>
    <w:rsid w:val="00F00AFE"/>
    <w:rsid w:val="00F020D3"/>
    <w:rsid w:val="00F0305D"/>
    <w:rsid w:val="00F03DFE"/>
    <w:rsid w:val="00F051A4"/>
    <w:rsid w:val="00F05A78"/>
    <w:rsid w:val="00F10433"/>
    <w:rsid w:val="00F10906"/>
    <w:rsid w:val="00F1183F"/>
    <w:rsid w:val="00F14CC9"/>
    <w:rsid w:val="00F15F6E"/>
    <w:rsid w:val="00F17AB7"/>
    <w:rsid w:val="00F2237A"/>
    <w:rsid w:val="00F22689"/>
    <w:rsid w:val="00F26639"/>
    <w:rsid w:val="00F27800"/>
    <w:rsid w:val="00F27FF8"/>
    <w:rsid w:val="00F31554"/>
    <w:rsid w:val="00F31B9B"/>
    <w:rsid w:val="00F3236C"/>
    <w:rsid w:val="00F3289C"/>
    <w:rsid w:val="00F35CCC"/>
    <w:rsid w:val="00F35EF0"/>
    <w:rsid w:val="00F40911"/>
    <w:rsid w:val="00F4407B"/>
    <w:rsid w:val="00F443AD"/>
    <w:rsid w:val="00F45CCF"/>
    <w:rsid w:val="00F47611"/>
    <w:rsid w:val="00F50F23"/>
    <w:rsid w:val="00F54116"/>
    <w:rsid w:val="00F566DE"/>
    <w:rsid w:val="00F56DE8"/>
    <w:rsid w:val="00F57576"/>
    <w:rsid w:val="00F64572"/>
    <w:rsid w:val="00F65414"/>
    <w:rsid w:val="00F65CEE"/>
    <w:rsid w:val="00F70495"/>
    <w:rsid w:val="00F705C7"/>
    <w:rsid w:val="00F70A00"/>
    <w:rsid w:val="00F7110B"/>
    <w:rsid w:val="00F7200C"/>
    <w:rsid w:val="00F72AF7"/>
    <w:rsid w:val="00F733B1"/>
    <w:rsid w:val="00F734AF"/>
    <w:rsid w:val="00F74E55"/>
    <w:rsid w:val="00F74F47"/>
    <w:rsid w:val="00F75D80"/>
    <w:rsid w:val="00F76D68"/>
    <w:rsid w:val="00F80ACD"/>
    <w:rsid w:val="00F81447"/>
    <w:rsid w:val="00F8400D"/>
    <w:rsid w:val="00F91099"/>
    <w:rsid w:val="00F929E7"/>
    <w:rsid w:val="00F93AEF"/>
    <w:rsid w:val="00FA0F2B"/>
    <w:rsid w:val="00FA1154"/>
    <w:rsid w:val="00FA4CB1"/>
    <w:rsid w:val="00FA6E67"/>
    <w:rsid w:val="00FB0FEA"/>
    <w:rsid w:val="00FB43F5"/>
    <w:rsid w:val="00FB62FB"/>
    <w:rsid w:val="00FB679B"/>
    <w:rsid w:val="00FC6A47"/>
    <w:rsid w:val="00FC7571"/>
    <w:rsid w:val="00FD12EF"/>
    <w:rsid w:val="00FD1417"/>
    <w:rsid w:val="00FD4B27"/>
    <w:rsid w:val="00FD5B4E"/>
    <w:rsid w:val="00FD614F"/>
    <w:rsid w:val="00FD66C8"/>
    <w:rsid w:val="00FD66D2"/>
    <w:rsid w:val="00FD7DA1"/>
    <w:rsid w:val="00FE4E53"/>
    <w:rsid w:val="00FE6F82"/>
    <w:rsid w:val="00FE75DE"/>
    <w:rsid w:val="00FF153A"/>
    <w:rsid w:val="00FF1A38"/>
    <w:rsid w:val="00FF3C72"/>
    <w:rsid w:val="00FF60FE"/>
    <w:rsid w:val="00FF7A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E68FAB"/>
  <w15:chartTrackingRefBased/>
  <w15:docId w15:val="{1BFB62FC-390B-406E-A0A1-9CAD0224C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325AE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5AE8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829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829A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918</Words>
  <Characters>523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l Traylor II</dc:creator>
  <cp:keywords/>
  <dc:description/>
  <cp:lastModifiedBy>Joel Traylor II</cp:lastModifiedBy>
  <cp:revision>3</cp:revision>
  <dcterms:created xsi:type="dcterms:W3CDTF">2016-11-06T01:39:00Z</dcterms:created>
  <dcterms:modified xsi:type="dcterms:W3CDTF">2016-11-06T07:25:00Z</dcterms:modified>
</cp:coreProperties>
</file>